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C13A836" w14:textId="77777777" w:rsidR="005E714A" w:rsidRPr="005A7477" w:rsidRDefault="00F06866" w:rsidP="00F06866">
      <w:pPr>
        <w:pStyle w:val="Heading2"/>
        <w:tabs>
          <w:tab w:val="left" w:pos="900"/>
        </w:tabs>
        <w:ind w:right="-180"/>
      </w:pPr>
      <w:bookmarkStart w:id="0" w:name="_GoBack"/>
      <w:bookmarkEnd w:id="0"/>
      <w:r w:rsidRPr="005A7477">
        <w:rPr>
          <w:sz w:val="28"/>
        </w:rPr>
        <w:t>Request for Approval under the “Generic Clearance for the Collection of Routine Customer Feedback” (</w:t>
      </w:r>
      <w:r w:rsidR="00686301" w:rsidRPr="005A7477">
        <w:t>OMB#</w:t>
      </w:r>
      <w:r w:rsidRPr="005A7477">
        <w:t xml:space="preserve">: </w:t>
      </w:r>
      <w:r w:rsidR="006D5F47" w:rsidRPr="000564E8">
        <w:t>0925</w:t>
      </w:r>
      <w:r w:rsidRPr="000564E8">
        <w:t>-</w:t>
      </w:r>
      <w:r w:rsidR="000564E8" w:rsidRPr="000564E8">
        <w:t>0642</w:t>
      </w:r>
      <w:r w:rsidR="00686301" w:rsidRPr="000564E8">
        <w:t xml:space="preserve"> ExpDate:</w:t>
      </w:r>
      <w:r w:rsidR="000B1324" w:rsidRPr="000564E8">
        <w:t xml:space="preserve"> </w:t>
      </w:r>
      <w:r w:rsidR="000564E8" w:rsidRPr="000564E8">
        <w:t>5/31/2020</w:t>
      </w:r>
      <w:r w:rsidRPr="000564E8">
        <w:rPr>
          <w:sz w:val="28"/>
        </w:rPr>
        <w:t>)</w:t>
      </w:r>
    </w:p>
    <w:p w14:paraId="2928F63C" w14:textId="77777777" w:rsidR="00E50293" w:rsidRPr="005A7477" w:rsidRDefault="004D6755" w:rsidP="00434E33">
      <w:pPr>
        <w:rPr>
          <w:b/>
        </w:rPr>
      </w:pPr>
      <w:r w:rsidRPr="005A7477">
        <w:rPr>
          <w:b/>
          <w:noProof/>
        </w:rPr>
        <mc:AlternateContent>
          <mc:Choice Requires="wps">
            <w:drawing>
              <wp:anchor distT="0" distB="0" distL="114300" distR="114300" simplePos="0" relativeHeight="251657216" behindDoc="0" locked="0" layoutInCell="0" allowOverlap="1" wp14:anchorId="3183DDC6" wp14:editId="2ADFBD89">
                <wp:simplePos x="0" y="0"/>
                <wp:positionH relativeFrom="column">
                  <wp:posOffset>0</wp:posOffset>
                </wp:positionH>
                <wp:positionV relativeFrom="paragraph">
                  <wp:posOffset>0</wp:posOffset>
                </wp:positionV>
                <wp:extent cx="5943600" cy="0"/>
                <wp:effectExtent l="9525" t="15240" r="9525" b="1333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427601C" id="Line 3"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0" to="46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Q+zEg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" o:allowincell="f" strokeweight="1.5pt"/>
            </w:pict>
          </mc:Fallback>
        </mc:AlternateContent>
      </w:r>
      <w:r w:rsidR="005E714A" w:rsidRPr="005A7477">
        <w:rPr>
          <w:b/>
        </w:rPr>
        <w:t>TITLE OF INFORMATION COLLECTION:</w:t>
      </w:r>
      <w:r w:rsidR="005E714A" w:rsidRPr="005A7477">
        <w:t xml:space="preserve">  </w:t>
      </w:r>
      <w:r w:rsidRPr="005A7477">
        <w:rPr>
          <w:sz w:val="22"/>
        </w:rPr>
        <w:t>Epidemiology and Genomics Research Program</w:t>
      </w:r>
      <w:r w:rsidRPr="005A7477">
        <w:t xml:space="preserve"> (EGRP) SeqSPACE Webinar Survey</w:t>
      </w:r>
    </w:p>
    <w:p w14:paraId="237B34BD" w14:textId="77777777" w:rsidR="005E714A" w:rsidRPr="005A7477" w:rsidRDefault="005E714A"/>
    <w:p w14:paraId="48A30170" w14:textId="77777777" w:rsidR="001B0AAA" w:rsidRPr="005A7477" w:rsidRDefault="00F15956">
      <w:r w:rsidRPr="005A7477">
        <w:rPr>
          <w:b/>
        </w:rPr>
        <w:t>PURPOSE:</w:t>
      </w:r>
      <w:r w:rsidR="00C14CC4" w:rsidRPr="005A7477">
        <w:rPr>
          <w:b/>
        </w:rPr>
        <w:t xml:space="preserve">  </w:t>
      </w:r>
      <w:r w:rsidR="00B648A8" w:rsidRPr="005A7477">
        <w:t>The National Cancer Institute</w:t>
      </w:r>
      <w:r w:rsidR="003C2FEA" w:rsidRPr="005A7477">
        <w:t xml:space="preserve"> (NCI)</w:t>
      </w:r>
      <w:r w:rsidR="00B648A8" w:rsidRPr="005A7477">
        <w:t xml:space="preserve"> Epidemiology and Genomics Research Program (EGRP) funds research in human populations to understand the causes of cancer and related outcomes. The Program fosters interdisciplinary collaborations and the development and use of resources and technologies to advance cancer research and its translation to serve as the basis for clinical and public health interventions.  </w:t>
      </w:r>
    </w:p>
    <w:p w14:paraId="307B0A2B" w14:textId="77777777" w:rsidR="001B0AAA" w:rsidRPr="005A7477" w:rsidRDefault="001B0AAA"/>
    <w:p w14:paraId="7B41DD59" w14:textId="77777777" w:rsidR="00C8488C" w:rsidRPr="005A7477" w:rsidRDefault="00AF5EEE">
      <w:pPr>
        <w:rPr>
          <w:color w:val="333333"/>
          <w:shd w:val="clear" w:color="auto" w:fill="FFFFFF"/>
        </w:rPr>
      </w:pPr>
      <w:r w:rsidRPr="005A7477">
        <w:rPr>
          <w:color w:val="333333"/>
          <w:shd w:val="clear" w:color="auto" w:fill="FFFFFF"/>
        </w:rPr>
        <w:t>Since 2014, the Epidemiology and Genomic</w:t>
      </w:r>
      <w:r w:rsidR="003C2FEA" w:rsidRPr="005A7477">
        <w:rPr>
          <w:color w:val="333333"/>
          <w:shd w:val="clear" w:color="auto" w:fill="FFFFFF"/>
        </w:rPr>
        <w:t xml:space="preserve">s Research Program has hosted the </w:t>
      </w:r>
      <w:r w:rsidRPr="005A7477">
        <w:rPr>
          <w:color w:val="333333"/>
          <w:shd w:val="clear" w:color="auto" w:fill="FFFFFF"/>
        </w:rPr>
        <w:t xml:space="preserve">"Sequencing Strategies for Population and Cancer </w:t>
      </w:r>
      <w:r w:rsidR="003C2FEA" w:rsidRPr="005A7477">
        <w:rPr>
          <w:color w:val="333333"/>
          <w:shd w:val="clear" w:color="auto" w:fill="FFFFFF"/>
        </w:rPr>
        <w:t>Epidemiology Studies (SeqSPACE)</w:t>
      </w:r>
      <w:r w:rsidRPr="005A7477">
        <w:rPr>
          <w:color w:val="333333"/>
          <w:shd w:val="clear" w:color="auto" w:fill="FFFFFF"/>
        </w:rPr>
        <w:t>"</w:t>
      </w:r>
      <w:r w:rsidR="003C2FEA" w:rsidRPr="005A7477">
        <w:rPr>
          <w:color w:val="333333"/>
          <w:shd w:val="clear" w:color="auto" w:fill="FFFFFF"/>
        </w:rPr>
        <w:t xml:space="preserve"> webinar series.</w:t>
      </w:r>
      <w:r w:rsidRPr="005A7477">
        <w:rPr>
          <w:color w:val="333333"/>
          <w:shd w:val="clear" w:color="auto" w:fill="FFFFFF"/>
        </w:rPr>
        <w:t xml:space="preserve"> The purpose of this forum is t</w:t>
      </w:r>
      <w:r w:rsidR="003C2FEA" w:rsidRPr="005A7477">
        <w:rPr>
          <w:color w:val="333333"/>
          <w:shd w:val="clear" w:color="auto" w:fill="FFFFFF"/>
        </w:rPr>
        <w:t>o provide an opportunity for NCI</w:t>
      </w:r>
      <w:r w:rsidRPr="005A7477">
        <w:rPr>
          <w:color w:val="333333"/>
          <w:shd w:val="clear" w:color="auto" w:fill="FFFFFF"/>
        </w:rPr>
        <w:t xml:space="preserve"> grantees and other interested individuals to share lessons learned and practical information regarding the application of next generation sequencing to cancer epidemiology studies.</w:t>
      </w:r>
    </w:p>
    <w:p w14:paraId="28D59559" w14:textId="77777777" w:rsidR="00AF5EEE" w:rsidRPr="005A7477" w:rsidRDefault="00AF5EEE"/>
    <w:p w14:paraId="6FF54D20" w14:textId="0B1C0283" w:rsidR="00C8488C" w:rsidRPr="005A7477" w:rsidRDefault="00E86588" w:rsidP="009F01EB">
      <w:r w:rsidRPr="005A7477">
        <w:t xml:space="preserve">The results of this survey will be used to </w:t>
      </w:r>
      <w:r w:rsidR="00371B1C">
        <w:t>assess</w:t>
      </w:r>
      <w:r w:rsidRPr="005A7477">
        <w:t xml:space="preserve"> the </w:t>
      </w:r>
      <w:r w:rsidR="00CF2F3E" w:rsidRPr="005A7477">
        <w:t xml:space="preserve">impact of the </w:t>
      </w:r>
      <w:r w:rsidR="005A7477">
        <w:t>webinar</w:t>
      </w:r>
      <w:r w:rsidRPr="005A7477">
        <w:t xml:space="preserve"> series and inform the planning process for any future SeqSPACE webinars. </w:t>
      </w:r>
    </w:p>
    <w:p w14:paraId="309CB3E5" w14:textId="77777777" w:rsidR="00C8488C" w:rsidRPr="005A7477" w:rsidRDefault="00C8488C" w:rsidP="00434E33">
      <w:pPr>
        <w:pStyle w:val="Header"/>
        <w:tabs>
          <w:tab w:val="clear" w:pos="4320"/>
          <w:tab w:val="clear" w:pos="8640"/>
        </w:tabs>
        <w:rPr>
          <w:b/>
        </w:rPr>
      </w:pPr>
    </w:p>
    <w:p w14:paraId="06AE27FE" w14:textId="77777777" w:rsidR="00434E33" w:rsidRPr="005A7477" w:rsidRDefault="00434E33" w:rsidP="00434E33">
      <w:pPr>
        <w:pStyle w:val="Header"/>
        <w:tabs>
          <w:tab w:val="clear" w:pos="4320"/>
          <w:tab w:val="clear" w:pos="8640"/>
        </w:tabs>
        <w:rPr>
          <w:i/>
          <w:snapToGrid/>
        </w:rPr>
      </w:pPr>
      <w:r w:rsidRPr="005A7477">
        <w:rPr>
          <w:b/>
        </w:rPr>
        <w:t>DESCRIPTION OF RESPONDENTS</w:t>
      </w:r>
      <w:r w:rsidRPr="005A7477">
        <w:t xml:space="preserve">: </w:t>
      </w:r>
    </w:p>
    <w:p w14:paraId="6240FFE8" w14:textId="77777777" w:rsidR="00F15956" w:rsidRPr="005A7477" w:rsidRDefault="00F15956"/>
    <w:p w14:paraId="72A64FCE" w14:textId="77777777" w:rsidR="004D6755" w:rsidRPr="005A7477" w:rsidRDefault="004D6755" w:rsidP="004D6755">
      <w:r w:rsidRPr="005A7477">
        <w:t xml:space="preserve">Individuals who have attended at least </w:t>
      </w:r>
      <w:r w:rsidR="003C2FEA" w:rsidRPr="005A7477">
        <w:t>two EGRP</w:t>
      </w:r>
      <w:r w:rsidR="00B648A8" w:rsidRPr="005A7477">
        <w:t xml:space="preserve"> </w:t>
      </w:r>
      <w:r w:rsidRPr="005A7477">
        <w:t>SeqSPACE webinar</w:t>
      </w:r>
      <w:r w:rsidR="003C2FEA" w:rsidRPr="005A7477">
        <w:t>s in 2017 and</w:t>
      </w:r>
      <w:r w:rsidR="003864F1" w:rsidRPr="005A7477">
        <w:t xml:space="preserve"> 2018</w:t>
      </w:r>
      <w:r w:rsidRPr="005A7477">
        <w:t>.</w:t>
      </w:r>
    </w:p>
    <w:p w14:paraId="71507A95" w14:textId="77777777" w:rsidR="00E26329" w:rsidRPr="005A7477" w:rsidRDefault="00E26329">
      <w:pPr>
        <w:rPr>
          <w:b/>
        </w:rPr>
      </w:pPr>
    </w:p>
    <w:p w14:paraId="377BA3EF" w14:textId="77777777" w:rsidR="00F06866" w:rsidRPr="005A7477" w:rsidRDefault="00F06866">
      <w:pPr>
        <w:rPr>
          <w:b/>
        </w:rPr>
      </w:pPr>
      <w:r w:rsidRPr="005A7477">
        <w:rPr>
          <w:b/>
        </w:rPr>
        <w:t>TYPE OF COLLECTION:</w:t>
      </w:r>
      <w:r w:rsidRPr="005A7477">
        <w:t xml:space="preserve"> (Check one)</w:t>
      </w:r>
    </w:p>
    <w:p w14:paraId="1D4CE0C4" w14:textId="77777777" w:rsidR="00441434" w:rsidRPr="005A7477" w:rsidRDefault="00441434" w:rsidP="0096108F">
      <w:pPr>
        <w:pStyle w:val="BodyTextIndent"/>
        <w:tabs>
          <w:tab w:val="left" w:pos="360"/>
        </w:tabs>
        <w:ind w:left="0"/>
        <w:rPr>
          <w:bCs/>
          <w:sz w:val="16"/>
          <w:szCs w:val="16"/>
        </w:rPr>
      </w:pPr>
    </w:p>
    <w:p w14:paraId="295789FC" w14:textId="77777777" w:rsidR="00F06866" w:rsidRPr="005A7477" w:rsidRDefault="0096108F" w:rsidP="0096108F">
      <w:pPr>
        <w:pStyle w:val="BodyTextIndent"/>
        <w:tabs>
          <w:tab w:val="left" w:pos="360"/>
        </w:tabs>
        <w:ind w:left="0"/>
        <w:rPr>
          <w:bCs/>
          <w:sz w:val="24"/>
        </w:rPr>
      </w:pPr>
      <w:r w:rsidRPr="005A7477">
        <w:rPr>
          <w:bCs/>
          <w:sz w:val="24"/>
        </w:rPr>
        <w:t xml:space="preserve">[ ] </w:t>
      </w:r>
      <w:r w:rsidR="00F06866" w:rsidRPr="005A7477">
        <w:rPr>
          <w:bCs/>
          <w:sz w:val="24"/>
        </w:rPr>
        <w:t>Customer Comment Card/Complaint Form</w:t>
      </w:r>
      <w:r w:rsidR="004D6755" w:rsidRPr="005A7477">
        <w:rPr>
          <w:bCs/>
          <w:sz w:val="24"/>
        </w:rPr>
        <w:t xml:space="preserve"> </w:t>
      </w:r>
      <w:r w:rsidR="004D6755" w:rsidRPr="005A7477">
        <w:rPr>
          <w:bCs/>
          <w:sz w:val="24"/>
        </w:rPr>
        <w:tab/>
      </w:r>
      <w:r w:rsidR="004D6755" w:rsidRPr="005A7477">
        <w:rPr>
          <w:b/>
          <w:bCs/>
          <w:sz w:val="24"/>
        </w:rPr>
        <w:t>[X</w:t>
      </w:r>
      <w:r w:rsidRPr="005A7477">
        <w:rPr>
          <w:b/>
          <w:bCs/>
          <w:sz w:val="24"/>
        </w:rPr>
        <w:t xml:space="preserve">] </w:t>
      </w:r>
      <w:r w:rsidR="00F06866" w:rsidRPr="005A7477">
        <w:rPr>
          <w:b/>
          <w:bCs/>
          <w:sz w:val="24"/>
        </w:rPr>
        <w:t>Customer Satisfaction Survey</w:t>
      </w:r>
      <w:r w:rsidRPr="005A7477">
        <w:rPr>
          <w:bCs/>
          <w:sz w:val="24"/>
        </w:rPr>
        <w:t xml:space="preserve"> </w:t>
      </w:r>
      <w:r w:rsidR="00CA2650" w:rsidRPr="005A7477">
        <w:rPr>
          <w:bCs/>
          <w:sz w:val="24"/>
        </w:rPr>
        <w:t xml:space="preserve">  </w:t>
      </w:r>
      <w:r w:rsidRPr="005A7477">
        <w:rPr>
          <w:bCs/>
          <w:sz w:val="24"/>
        </w:rPr>
        <w:t xml:space="preserve"> </w:t>
      </w:r>
    </w:p>
    <w:p w14:paraId="1E5546AA" w14:textId="77777777" w:rsidR="0096108F" w:rsidRPr="005A7477" w:rsidRDefault="0096108F" w:rsidP="0096108F">
      <w:pPr>
        <w:pStyle w:val="BodyTextIndent"/>
        <w:tabs>
          <w:tab w:val="left" w:pos="360"/>
        </w:tabs>
        <w:ind w:left="0"/>
        <w:rPr>
          <w:bCs/>
          <w:sz w:val="24"/>
        </w:rPr>
      </w:pPr>
      <w:r w:rsidRPr="005A7477">
        <w:rPr>
          <w:bCs/>
          <w:sz w:val="24"/>
        </w:rPr>
        <w:t xml:space="preserve">[ ] </w:t>
      </w:r>
      <w:r w:rsidR="00F06866" w:rsidRPr="005A7477">
        <w:rPr>
          <w:bCs/>
          <w:sz w:val="24"/>
        </w:rPr>
        <w:t>Usability</w:t>
      </w:r>
      <w:r w:rsidR="009239AA" w:rsidRPr="005A7477">
        <w:rPr>
          <w:bCs/>
          <w:sz w:val="24"/>
        </w:rPr>
        <w:t xml:space="preserve"> Testing (e.g., Website or Software</w:t>
      </w:r>
      <w:r w:rsidR="00F06866" w:rsidRPr="005A7477">
        <w:rPr>
          <w:bCs/>
          <w:sz w:val="24"/>
        </w:rPr>
        <w:tab/>
        <w:t>[ ] Small Discussion Group</w:t>
      </w:r>
    </w:p>
    <w:p w14:paraId="4884B17D" w14:textId="77777777" w:rsidR="00F06866" w:rsidRPr="005A7477" w:rsidRDefault="00935ADA" w:rsidP="0096108F">
      <w:pPr>
        <w:pStyle w:val="BodyTextIndent"/>
        <w:tabs>
          <w:tab w:val="left" w:pos="360"/>
        </w:tabs>
        <w:ind w:left="0"/>
        <w:rPr>
          <w:bCs/>
          <w:sz w:val="24"/>
        </w:rPr>
      </w:pPr>
      <w:r w:rsidRPr="005A7477">
        <w:rPr>
          <w:bCs/>
          <w:sz w:val="24"/>
        </w:rPr>
        <w:t>[</w:t>
      </w:r>
      <w:r w:rsidR="006D5F47" w:rsidRPr="005A7477">
        <w:rPr>
          <w:bCs/>
          <w:sz w:val="24"/>
        </w:rPr>
        <w:t xml:space="preserve"> ] </w:t>
      </w:r>
      <w:r w:rsidRPr="005A7477">
        <w:rPr>
          <w:bCs/>
          <w:sz w:val="24"/>
        </w:rPr>
        <w:t xml:space="preserve">Focus Group  </w:t>
      </w:r>
      <w:r w:rsidRPr="005A7477">
        <w:rPr>
          <w:bCs/>
          <w:sz w:val="24"/>
        </w:rPr>
        <w:tab/>
      </w:r>
      <w:r w:rsidRPr="005A7477">
        <w:rPr>
          <w:bCs/>
          <w:sz w:val="24"/>
        </w:rPr>
        <w:tab/>
      </w:r>
      <w:r w:rsidRPr="005A7477">
        <w:rPr>
          <w:bCs/>
          <w:sz w:val="24"/>
        </w:rPr>
        <w:tab/>
      </w:r>
      <w:r w:rsidRPr="005A7477">
        <w:rPr>
          <w:bCs/>
          <w:sz w:val="24"/>
        </w:rPr>
        <w:tab/>
      </w:r>
      <w:r w:rsidRPr="005A7477">
        <w:rPr>
          <w:bCs/>
          <w:sz w:val="24"/>
        </w:rPr>
        <w:tab/>
      </w:r>
      <w:r w:rsidR="00F06866" w:rsidRPr="005A7477">
        <w:rPr>
          <w:bCs/>
          <w:sz w:val="24"/>
        </w:rPr>
        <w:t>[ ] Other:</w:t>
      </w:r>
      <w:r w:rsidR="00F06866" w:rsidRPr="005A7477">
        <w:rPr>
          <w:bCs/>
          <w:sz w:val="24"/>
          <w:u w:val="single"/>
        </w:rPr>
        <w:t xml:space="preserve"> ______________________</w:t>
      </w:r>
      <w:r w:rsidR="00F06866" w:rsidRPr="005A7477">
        <w:rPr>
          <w:bCs/>
          <w:sz w:val="24"/>
          <w:u w:val="single"/>
        </w:rPr>
        <w:tab/>
      </w:r>
      <w:r w:rsidR="00C80C1E" w:rsidRPr="005A7477">
        <w:rPr>
          <w:bCs/>
          <w:sz w:val="24"/>
          <w:u w:val="single"/>
        </w:rPr>
        <w:t>______</w:t>
      </w:r>
    </w:p>
    <w:p w14:paraId="2599D810" w14:textId="77777777" w:rsidR="00434E33" w:rsidRPr="005A7477" w:rsidRDefault="00434E33">
      <w:pPr>
        <w:pStyle w:val="Header"/>
        <w:tabs>
          <w:tab w:val="clear" w:pos="4320"/>
          <w:tab w:val="clear" w:pos="8640"/>
        </w:tabs>
      </w:pPr>
    </w:p>
    <w:p w14:paraId="1A029483" w14:textId="77777777" w:rsidR="00CA2650" w:rsidRPr="005A7477" w:rsidRDefault="00441434">
      <w:pPr>
        <w:rPr>
          <w:b/>
        </w:rPr>
      </w:pPr>
      <w:r w:rsidRPr="005A7477">
        <w:rPr>
          <w:b/>
        </w:rPr>
        <w:t>C</w:t>
      </w:r>
      <w:r w:rsidR="009C13B9" w:rsidRPr="005A7477">
        <w:rPr>
          <w:b/>
        </w:rPr>
        <w:t>ERTIFICATION:</w:t>
      </w:r>
    </w:p>
    <w:p w14:paraId="70082FFE" w14:textId="77777777" w:rsidR="00441434" w:rsidRPr="005A7477" w:rsidRDefault="00441434">
      <w:pPr>
        <w:rPr>
          <w:sz w:val="16"/>
          <w:szCs w:val="16"/>
        </w:rPr>
      </w:pPr>
    </w:p>
    <w:p w14:paraId="05260B47" w14:textId="77777777" w:rsidR="008101A5" w:rsidRPr="005A7477" w:rsidRDefault="008101A5" w:rsidP="008101A5">
      <w:r w:rsidRPr="005A7477">
        <w:t xml:space="preserve">I certify the following to be true: </w:t>
      </w:r>
    </w:p>
    <w:p w14:paraId="1F8B5AC4" w14:textId="77777777" w:rsidR="008101A5" w:rsidRPr="005A7477" w:rsidRDefault="008101A5" w:rsidP="008101A5">
      <w:pPr>
        <w:pStyle w:val="ListParagraph"/>
        <w:numPr>
          <w:ilvl w:val="0"/>
          <w:numId w:val="14"/>
        </w:numPr>
      </w:pPr>
      <w:r w:rsidRPr="005A7477">
        <w:t xml:space="preserve">The collection is voluntary. </w:t>
      </w:r>
    </w:p>
    <w:p w14:paraId="4025DEFB" w14:textId="77777777" w:rsidR="008101A5" w:rsidRPr="005A7477" w:rsidRDefault="008101A5" w:rsidP="008101A5">
      <w:pPr>
        <w:pStyle w:val="ListParagraph"/>
        <w:numPr>
          <w:ilvl w:val="0"/>
          <w:numId w:val="14"/>
        </w:numPr>
      </w:pPr>
      <w:r w:rsidRPr="005A7477">
        <w:t>The collection is low-burden for respondents and low-cost for the Federal Government.</w:t>
      </w:r>
    </w:p>
    <w:p w14:paraId="07E80B7E" w14:textId="77777777" w:rsidR="008101A5" w:rsidRPr="005A7477" w:rsidRDefault="008101A5" w:rsidP="008101A5">
      <w:pPr>
        <w:pStyle w:val="ListParagraph"/>
        <w:numPr>
          <w:ilvl w:val="0"/>
          <w:numId w:val="14"/>
        </w:numPr>
      </w:pPr>
      <w:r w:rsidRPr="005A7477">
        <w:t xml:space="preserve">The collection is non-controversial and does </w:t>
      </w:r>
      <w:r w:rsidRPr="005A7477">
        <w:rPr>
          <w:u w:val="single"/>
        </w:rPr>
        <w:t>not</w:t>
      </w:r>
      <w:r w:rsidRPr="005A7477">
        <w:t xml:space="preserve"> raise issues of concern to other federal agencies.</w:t>
      </w:r>
      <w:r w:rsidRPr="005A7477">
        <w:tab/>
      </w:r>
      <w:r w:rsidRPr="005A7477">
        <w:tab/>
      </w:r>
      <w:r w:rsidRPr="005A7477">
        <w:tab/>
      </w:r>
      <w:r w:rsidRPr="005A7477">
        <w:tab/>
      </w:r>
      <w:r w:rsidRPr="005A7477">
        <w:tab/>
      </w:r>
      <w:r w:rsidRPr="005A7477">
        <w:tab/>
      </w:r>
      <w:r w:rsidRPr="005A7477">
        <w:tab/>
      </w:r>
      <w:r w:rsidRPr="005A7477">
        <w:tab/>
      </w:r>
      <w:r w:rsidRPr="005A7477">
        <w:tab/>
      </w:r>
    </w:p>
    <w:p w14:paraId="6C0D9F1D" w14:textId="77777777" w:rsidR="008101A5" w:rsidRPr="005A7477" w:rsidRDefault="008101A5" w:rsidP="008101A5">
      <w:pPr>
        <w:pStyle w:val="ListParagraph"/>
        <w:numPr>
          <w:ilvl w:val="0"/>
          <w:numId w:val="14"/>
        </w:numPr>
      </w:pPr>
      <w:r w:rsidRPr="005A7477">
        <w:t xml:space="preserve">The results are </w:t>
      </w:r>
      <w:r w:rsidRPr="005A7477">
        <w:rPr>
          <w:u w:val="single"/>
        </w:rPr>
        <w:t>not</w:t>
      </w:r>
      <w:r w:rsidRPr="005A7477">
        <w:t xml:space="preserve"> intended to be disseminated to the public.</w:t>
      </w:r>
      <w:r w:rsidRPr="005A7477">
        <w:tab/>
      </w:r>
      <w:r w:rsidRPr="005A7477">
        <w:tab/>
      </w:r>
    </w:p>
    <w:p w14:paraId="619DFA2B" w14:textId="77777777" w:rsidR="008101A5" w:rsidRPr="005A7477" w:rsidRDefault="008101A5" w:rsidP="008101A5">
      <w:pPr>
        <w:pStyle w:val="ListParagraph"/>
        <w:numPr>
          <w:ilvl w:val="0"/>
          <w:numId w:val="14"/>
        </w:numPr>
      </w:pPr>
      <w:r w:rsidRPr="005A7477">
        <w:t xml:space="preserve">Information gathered will not be used for the purpose of </w:t>
      </w:r>
      <w:r w:rsidRPr="005A7477">
        <w:rPr>
          <w:u w:val="single"/>
        </w:rPr>
        <w:t>substantially</w:t>
      </w:r>
      <w:r w:rsidRPr="005A7477">
        <w:t xml:space="preserve"> informing </w:t>
      </w:r>
      <w:r w:rsidRPr="005A7477">
        <w:rPr>
          <w:u w:val="single"/>
        </w:rPr>
        <w:t xml:space="preserve">influential </w:t>
      </w:r>
      <w:r w:rsidRPr="005A7477">
        <w:t xml:space="preserve">policy decisions. </w:t>
      </w:r>
    </w:p>
    <w:p w14:paraId="04932D59" w14:textId="77777777" w:rsidR="008101A5" w:rsidRPr="005A7477" w:rsidRDefault="008101A5" w:rsidP="008101A5">
      <w:pPr>
        <w:pStyle w:val="ListParagraph"/>
        <w:numPr>
          <w:ilvl w:val="0"/>
          <w:numId w:val="14"/>
        </w:numPr>
      </w:pPr>
      <w:r w:rsidRPr="005A7477">
        <w:t>The collection is targeted to the solicitation of opinions from respondents who have experience with the program or may have experience with the program in the future.</w:t>
      </w:r>
    </w:p>
    <w:p w14:paraId="1D3F6E20" w14:textId="77777777" w:rsidR="009C13B9" w:rsidRPr="005A7477" w:rsidRDefault="009C13B9" w:rsidP="009C13B9"/>
    <w:p w14:paraId="25707D58" w14:textId="77777777" w:rsidR="009C13B9" w:rsidRPr="005A7477" w:rsidRDefault="009C13B9" w:rsidP="009C13B9">
      <w:r w:rsidRPr="005A7477">
        <w:t>Name:</w:t>
      </w:r>
      <w:r w:rsidR="004D6755" w:rsidRPr="005A7477">
        <w:t xml:space="preserve"> </w:t>
      </w:r>
      <w:r w:rsidR="004D6755" w:rsidRPr="005A7477">
        <w:rPr>
          <w:b/>
          <w:u w:val="single"/>
        </w:rPr>
        <w:t>Audrey B. Wellons</w:t>
      </w:r>
    </w:p>
    <w:p w14:paraId="678569E4" w14:textId="77777777" w:rsidR="009C13B9" w:rsidRPr="005A7477" w:rsidRDefault="009C13B9" w:rsidP="009C13B9">
      <w:pPr>
        <w:pStyle w:val="ListParagraph"/>
        <w:ind w:left="360"/>
      </w:pPr>
    </w:p>
    <w:p w14:paraId="4EA64ED8" w14:textId="77777777" w:rsidR="00E665F8" w:rsidRDefault="00E665F8" w:rsidP="009C13B9"/>
    <w:p w14:paraId="14144B6A" w14:textId="78BBAFDF" w:rsidR="009C13B9" w:rsidRPr="005A7477" w:rsidRDefault="009C13B9" w:rsidP="00E665F8">
      <w:r w:rsidRPr="005A7477">
        <w:t>To assist review, please provide answers to the following question:</w:t>
      </w:r>
    </w:p>
    <w:p w14:paraId="7B4F4ECA" w14:textId="49A5C9B3" w:rsidR="009F01EB" w:rsidRDefault="009F01EB">
      <w:pPr>
        <w:rPr>
          <w:b/>
        </w:rPr>
      </w:pPr>
    </w:p>
    <w:p w14:paraId="699DE983" w14:textId="44D6B0F4" w:rsidR="009C13B9" w:rsidRPr="005A7477" w:rsidRDefault="00C86E91" w:rsidP="00C86E91">
      <w:pPr>
        <w:rPr>
          <w:b/>
        </w:rPr>
      </w:pPr>
      <w:r w:rsidRPr="005A7477">
        <w:rPr>
          <w:b/>
        </w:rPr>
        <w:lastRenderedPageBreak/>
        <w:t>Personally Identifiable Information:</w:t>
      </w:r>
    </w:p>
    <w:p w14:paraId="6A1435C8" w14:textId="06FD2532" w:rsidR="00C86E91" w:rsidRPr="005A7477" w:rsidRDefault="009C13B9" w:rsidP="00C86E91">
      <w:pPr>
        <w:pStyle w:val="ListParagraph"/>
        <w:numPr>
          <w:ilvl w:val="0"/>
          <w:numId w:val="18"/>
        </w:numPr>
      </w:pPr>
      <w:r w:rsidRPr="005A7477">
        <w:t>Is</w:t>
      </w:r>
      <w:r w:rsidR="00237B48" w:rsidRPr="005A7477">
        <w:t xml:space="preserve"> personally identifiable information (PII) collected</w:t>
      </w:r>
      <w:r w:rsidRPr="005A7477">
        <w:t xml:space="preserve">?  </w:t>
      </w:r>
      <w:r w:rsidR="004D6755" w:rsidRPr="005A7477">
        <w:t xml:space="preserve">[  ] Yes  </w:t>
      </w:r>
      <w:r w:rsidR="004D6755" w:rsidRPr="005A7477">
        <w:rPr>
          <w:b/>
        </w:rPr>
        <w:t>[</w:t>
      </w:r>
      <w:r w:rsidR="00B64695">
        <w:rPr>
          <w:b/>
        </w:rPr>
        <w:t>X</w:t>
      </w:r>
      <w:r w:rsidR="009239AA" w:rsidRPr="005A7477">
        <w:rPr>
          <w:b/>
        </w:rPr>
        <w:t>]  No</w:t>
      </w:r>
      <w:r w:rsidR="009239AA" w:rsidRPr="005A7477">
        <w:t xml:space="preserve"> </w:t>
      </w:r>
    </w:p>
    <w:p w14:paraId="246028C7" w14:textId="368B4E27" w:rsidR="00C86E91" w:rsidRPr="005A7477" w:rsidRDefault="009C13B9" w:rsidP="00C86E91">
      <w:pPr>
        <w:pStyle w:val="ListParagraph"/>
        <w:numPr>
          <w:ilvl w:val="0"/>
          <w:numId w:val="18"/>
        </w:numPr>
      </w:pPr>
      <w:r w:rsidRPr="005A7477">
        <w:t xml:space="preserve">If </w:t>
      </w:r>
      <w:r w:rsidR="009239AA" w:rsidRPr="005A7477">
        <w:t>Yes,</w:t>
      </w:r>
      <w:r w:rsidRPr="005A7477">
        <w:t xml:space="preserve"> </w:t>
      </w:r>
      <w:r w:rsidR="009239AA" w:rsidRPr="005A7477">
        <w:t>is the information that will be collected included in records that are subject to the Privacy Act of 1974?   [ ] Yes [  ] No</w:t>
      </w:r>
      <w:r w:rsidR="00C86E91" w:rsidRPr="005A7477">
        <w:t xml:space="preserve">   </w:t>
      </w:r>
    </w:p>
    <w:p w14:paraId="18091C15" w14:textId="77777777" w:rsidR="00C86E91" w:rsidRPr="005A7477" w:rsidRDefault="00C86E91" w:rsidP="00C86E91">
      <w:pPr>
        <w:pStyle w:val="ListParagraph"/>
        <w:numPr>
          <w:ilvl w:val="0"/>
          <w:numId w:val="18"/>
        </w:numPr>
      </w:pPr>
      <w:r w:rsidRPr="005A7477">
        <w:t>If Applicable, has a System or Records Notice been published?  [  ] Yes  [  ] No</w:t>
      </w:r>
    </w:p>
    <w:p w14:paraId="3087178A" w14:textId="77777777" w:rsidR="00633F74" w:rsidRPr="005A7477" w:rsidRDefault="00633F74" w:rsidP="00633F74">
      <w:pPr>
        <w:pStyle w:val="ListParagraph"/>
        <w:ind w:left="360"/>
      </w:pPr>
    </w:p>
    <w:p w14:paraId="499ECEAA" w14:textId="77777777" w:rsidR="00C86E91" w:rsidRPr="005A7477" w:rsidRDefault="00CB1078" w:rsidP="00C86E91">
      <w:pPr>
        <w:pStyle w:val="ListParagraph"/>
        <w:ind w:left="0"/>
        <w:rPr>
          <w:b/>
        </w:rPr>
      </w:pPr>
      <w:r w:rsidRPr="005A7477">
        <w:rPr>
          <w:b/>
        </w:rPr>
        <w:t>Gifts or Payments</w:t>
      </w:r>
      <w:r w:rsidR="00C86E91" w:rsidRPr="005A7477">
        <w:rPr>
          <w:b/>
        </w:rPr>
        <w:t>:</w:t>
      </w:r>
    </w:p>
    <w:p w14:paraId="6C6B3F2C" w14:textId="77777777" w:rsidR="00C86E91" w:rsidRPr="005A7477" w:rsidRDefault="00C86E91" w:rsidP="00C86E91">
      <w:r w:rsidRPr="005A7477">
        <w:t>Is an incentive (e.g., money or reimbursement of expenses, token of appreciation) provide</w:t>
      </w:r>
      <w:r w:rsidR="004D6755" w:rsidRPr="005A7477">
        <w:t xml:space="preserve">d to participants?  [  ] Yes </w:t>
      </w:r>
      <w:r w:rsidR="004D6755" w:rsidRPr="005A7477">
        <w:rPr>
          <w:b/>
        </w:rPr>
        <w:t>[</w:t>
      </w:r>
      <w:r w:rsidR="004D6755" w:rsidRPr="005A7477">
        <w:rPr>
          <w:b/>
          <w:bCs/>
        </w:rPr>
        <w:t>X</w:t>
      </w:r>
      <w:r w:rsidRPr="005A7477">
        <w:rPr>
          <w:b/>
        </w:rPr>
        <w:t>] No</w:t>
      </w:r>
      <w:r w:rsidRPr="005A7477">
        <w:t xml:space="preserve">  </w:t>
      </w:r>
    </w:p>
    <w:p w14:paraId="69637F01" w14:textId="77777777" w:rsidR="004D6E14" w:rsidRPr="005A7477" w:rsidRDefault="004D6E14">
      <w:pPr>
        <w:rPr>
          <w:b/>
        </w:rPr>
      </w:pPr>
    </w:p>
    <w:p w14:paraId="57BF8DBA" w14:textId="77777777" w:rsidR="005E714A" w:rsidRPr="005A7477" w:rsidRDefault="003668D6" w:rsidP="00C86E91">
      <w:pPr>
        <w:rPr>
          <w:b/>
          <w:i/>
        </w:rPr>
      </w:pPr>
      <w:bookmarkStart w:id="1" w:name="_Hlk512513485"/>
      <w:r w:rsidRPr="005A7477">
        <w:rPr>
          <w:b/>
        </w:rPr>
        <w:t xml:space="preserve">ESTIMATED </w:t>
      </w:r>
      <w:r w:rsidR="005E714A" w:rsidRPr="005A7477">
        <w:rPr>
          <w:b/>
        </w:rPr>
        <w:t>BURDEN HOUR</w:t>
      </w:r>
      <w:r w:rsidR="00441434" w:rsidRPr="005A7477">
        <w:rPr>
          <w:b/>
        </w:rPr>
        <w:t>S</w:t>
      </w:r>
      <w:r w:rsidR="005E714A" w:rsidRPr="005A7477">
        <w:rPr>
          <w:b/>
        </w:rPr>
        <w:t xml:space="preserve"> </w:t>
      </w:r>
      <w:r w:rsidR="00BC676D" w:rsidRPr="005A7477">
        <w:rPr>
          <w:b/>
        </w:rPr>
        <w:t>and COSTS</w:t>
      </w:r>
    </w:p>
    <w:p w14:paraId="6AACF1A8" w14:textId="77777777" w:rsidR="006832D9" w:rsidRPr="005A7477" w:rsidRDefault="006832D9" w:rsidP="00F3170F">
      <w:pPr>
        <w:keepNext/>
        <w:keepLines/>
        <w:rPr>
          <w:b/>
        </w:rPr>
      </w:pPr>
    </w:p>
    <w:tbl>
      <w:tblPr>
        <w:tblW w:w="9307"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22"/>
        <w:gridCol w:w="1605"/>
        <w:gridCol w:w="2249"/>
        <w:gridCol w:w="2341"/>
        <w:gridCol w:w="1590"/>
      </w:tblGrid>
      <w:tr w:rsidR="003668D6" w:rsidRPr="005A7477" w14:paraId="7B37D67A" w14:textId="77777777" w:rsidTr="00585559">
        <w:trPr>
          <w:trHeight w:val="303"/>
        </w:trPr>
        <w:tc>
          <w:tcPr>
            <w:tcW w:w="1522" w:type="dxa"/>
          </w:tcPr>
          <w:p w14:paraId="07BFB91D" w14:textId="77777777" w:rsidR="003668D6" w:rsidRPr="005A7477" w:rsidRDefault="003668D6" w:rsidP="00C8488C">
            <w:pPr>
              <w:rPr>
                <w:b/>
              </w:rPr>
            </w:pPr>
            <w:r w:rsidRPr="005A7477">
              <w:rPr>
                <w:b/>
              </w:rPr>
              <w:t xml:space="preserve">Category of Respondent </w:t>
            </w:r>
          </w:p>
        </w:tc>
        <w:tc>
          <w:tcPr>
            <w:tcW w:w="1605" w:type="dxa"/>
          </w:tcPr>
          <w:p w14:paraId="612D4368" w14:textId="77777777" w:rsidR="003668D6" w:rsidRPr="005A7477" w:rsidRDefault="003668D6" w:rsidP="00843796">
            <w:pPr>
              <w:rPr>
                <w:b/>
              </w:rPr>
            </w:pPr>
            <w:r w:rsidRPr="005A7477">
              <w:rPr>
                <w:b/>
              </w:rPr>
              <w:t>No. of Respondents</w:t>
            </w:r>
          </w:p>
        </w:tc>
        <w:tc>
          <w:tcPr>
            <w:tcW w:w="2249" w:type="dxa"/>
          </w:tcPr>
          <w:p w14:paraId="207FDDA0" w14:textId="77777777" w:rsidR="003668D6" w:rsidRPr="005A7477" w:rsidRDefault="003668D6" w:rsidP="00843796">
            <w:pPr>
              <w:rPr>
                <w:b/>
              </w:rPr>
            </w:pPr>
            <w:r w:rsidRPr="005A7477">
              <w:rPr>
                <w:b/>
              </w:rPr>
              <w:t xml:space="preserve">No. of Responses per Respondent </w:t>
            </w:r>
          </w:p>
        </w:tc>
        <w:tc>
          <w:tcPr>
            <w:tcW w:w="2341" w:type="dxa"/>
          </w:tcPr>
          <w:p w14:paraId="64660BBB" w14:textId="77777777" w:rsidR="003668D6" w:rsidRPr="005A7477" w:rsidRDefault="003668D6" w:rsidP="00843796">
            <w:pPr>
              <w:rPr>
                <w:b/>
              </w:rPr>
            </w:pPr>
            <w:r w:rsidRPr="005A7477">
              <w:rPr>
                <w:b/>
              </w:rPr>
              <w:t xml:space="preserve">Time per Response </w:t>
            </w:r>
          </w:p>
          <w:p w14:paraId="39DCDF26" w14:textId="77777777" w:rsidR="003668D6" w:rsidRPr="005A7477" w:rsidRDefault="003668D6" w:rsidP="00843796">
            <w:pPr>
              <w:rPr>
                <w:b/>
              </w:rPr>
            </w:pPr>
            <w:r w:rsidRPr="005A7477">
              <w:rPr>
                <w:b/>
              </w:rPr>
              <w:t xml:space="preserve">(in hours) </w:t>
            </w:r>
          </w:p>
        </w:tc>
        <w:tc>
          <w:tcPr>
            <w:tcW w:w="1590" w:type="dxa"/>
          </w:tcPr>
          <w:p w14:paraId="696982F4" w14:textId="77777777" w:rsidR="003668D6" w:rsidRPr="005A7477" w:rsidRDefault="00585559" w:rsidP="00843796">
            <w:pPr>
              <w:rPr>
                <w:b/>
              </w:rPr>
            </w:pPr>
            <w:r>
              <w:rPr>
                <w:b/>
              </w:rPr>
              <w:t xml:space="preserve">Total </w:t>
            </w:r>
            <w:r w:rsidR="003668D6" w:rsidRPr="005A7477">
              <w:rPr>
                <w:b/>
              </w:rPr>
              <w:t>Burden</w:t>
            </w:r>
          </w:p>
          <w:p w14:paraId="0FD1B5CB" w14:textId="77777777" w:rsidR="003668D6" w:rsidRPr="005A7477" w:rsidRDefault="003668D6" w:rsidP="00843796">
            <w:pPr>
              <w:rPr>
                <w:b/>
              </w:rPr>
            </w:pPr>
            <w:r w:rsidRPr="005A7477">
              <w:rPr>
                <w:b/>
              </w:rPr>
              <w:t xml:space="preserve">Hours </w:t>
            </w:r>
          </w:p>
        </w:tc>
      </w:tr>
      <w:tr w:rsidR="003668D6" w:rsidRPr="005A7477" w14:paraId="0389A9BD" w14:textId="77777777" w:rsidTr="00585559">
        <w:trPr>
          <w:trHeight w:val="287"/>
        </w:trPr>
        <w:tc>
          <w:tcPr>
            <w:tcW w:w="1522" w:type="dxa"/>
          </w:tcPr>
          <w:p w14:paraId="282C0D31" w14:textId="77777777" w:rsidR="003668D6" w:rsidRPr="005A7477" w:rsidRDefault="004D6755" w:rsidP="00843796">
            <w:r w:rsidRPr="005A7477">
              <w:t>Individuals</w:t>
            </w:r>
          </w:p>
        </w:tc>
        <w:tc>
          <w:tcPr>
            <w:tcW w:w="1605" w:type="dxa"/>
          </w:tcPr>
          <w:p w14:paraId="3D02E8D8" w14:textId="77777777" w:rsidR="003668D6" w:rsidRPr="005A7477" w:rsidRDefault="004D6755" w:rsidP="00843796">
            <w:r w:rsidRPr="005A7477">
              <w:t>15</w:t>
            </w:r>
            <w:r w:rsidR="003C2FEA" w:rsidRPr="005A7477">
              <w:t>2</w:t>
            </w:r>
          </w:p>
        </w:tc>
        <w:tc>
          <w:tcPr>
            <w:tcW w:w="2249" w:type="dxa"/>
          </w:tcPr>
          <w:p w14:paraId="33AB6A5B" w14:textId="77777777" w:rsidR="003668D6" w:rsidRPr="005A7477" w:rsidRDefault="004D6755" w:rsidP="00843796">
            <w:r w:rsidRPr="005A7477">
              <w:t>1</w:t>
            </w:r>
          </w:p>
        </w:tc>
        <w:tc>
          <w:tcPr>
            <w:tcW w:w="2341" w:type="dxa"/>
          </w:tcPr>
          <w:p w14:paraId="521BEE43" w14:textId="77777777" w:rsidR="003668D6" w:rsidRPr="005A7477" w:rsidRDefault="004D6755" w:rsidP="00843796">
            <w:r w:rsidRPr="005A7477">
              <w:t>5/60</w:t>
            </w:r>
          </w:p>
        </w:tc>
        <w:tc>
          <w:tcPr>
            <w:tcW w:w="1590" w:type="dxa"/>
          </w:tcPr>
          <w:p w14:paraId="14906BF1" w14:textId="463444A2" w:rsidR="003668D6" w:rsidRPr="005A7477" w:rsidRDefault="009F01EB" w:rsidP="00843796">
            <w:r>
              <w:t>13</w:t>
            </w:r>
            <w:r w:rsidR="004D6755" w:rsidRPr="005A7477">
              <w:t xml:space="preserve"> </w:t>
            </w:r>
          </w:p>
        </w:tc>
      </w:tr>
      <w:tr w:rsidR="009F01EB" w:rsidRPr="005A7477" w14:paraId="78FE74AB" w14:textId="77777777" w:rsidTr="00585559">
        <w:trPr>
          <w:trHeight w:val="287"/>
        </w:trPr>
        <w:tc>
          <w:tcPr>
            <w:tcW w:w="1522" w:type="dxa"/>
          </w:tcPr>
          <w:p w14:paraId="1F2738AF" w14:textId="77777777" w:rsidR="009F01EB" w:rsidRPr="005A7477" w:rsidRDefault="009F01EB" w:rsidP="00843796"/>
        </w:tc>
        <w:tc>
          <w:tcPr>
            <w:tcW w:w="1605" w:type="dxa"/>
          </w:tcPr>
          <w:p w14:paraId="3EB654C9" w14:textId="77777777" w:rsidR="009F01EB" w:rsidRPr="005A7477" w:rsidRDefault="009F01EB" w:rsidP="00843796"/>
        </w:tc>
        <w:tc>
          <w:tcPr>
            <w:tcW w:w="2249" w:type="dxa"/>
          </w:tcPr>
          <w:p w14:paraId="73DF7A3C" w14:textId="77777777" w:rsidR="009F01EB" w:rsidRPr="005A7477" w:rsidRDefault="009F01EB" w:rsidP="00843796"/>
        </w:tc>
        <w:tc>
          <w:tcPr>
            <w:tcW w:w="2341" w:type="dxa"/>
          </w:tcPr>
          <w:p w14:paraId="5F613A1E" w14:textId="77777777" w:rsidR="009F01EB" w:rsidRPr="005A7477" w:rsidRDefault="009F01EB" w:rsidP="00843796"/>
        </w:tc>
        <w:tc>
          <w:tcPr>
            <w:tcW w:w="1590" w:type="dxa"/>
          </w:tcPr>
          <w:p w14:paraId="2FFF8783" w14:textId="77777777" w:rsidR="009F01EB" w:rsidRPr="005A7477" w:rsidRDefault="009F01EB" w:rsidP="00843796"/>
        </w:tc>
      </w:tr>
      <w:tr w:rsidR="009F01EB" w:rsidRPr="005A7477" w14:paraId="328AD298" w14:textId="77777777" w:rsidTr="00585559">
        <w:trPr>
          <w:trHeight w:val="287"/>
        </w:trPr>
        <w:tc>
          <w:tcPr>
            <w:tcW w:w="1522" w:type="dxa"/>
          </w:tcPr>
          <w:p w14:paraId="5D7B5BB2" w14:textId="45DB87D9" w:rsidR="009F01EB" w:rsidRPr="005A7477" w:rsidRDefault="0031778D" w:rsidP="00843796">
            <w:r w:rsidRPr="002D26E2">
              <w:rPr>
                <w:b/>
              </w:rPr>
              <w:t>Totals</w:t>
            </w:r>
          </w:p>
        </w:tc>
        <w:tc>
          <w:tcPr>
            <w:tcW w:w="1605" w:type="dxa"/>
          </w:tcPr>
          <w:p w14:paraId="60799C52" w14:textId="165EF7C8" w:rsidR="009F01EB" w:rsidRPr="005A7477" w:rsidRDefault="009F01EB" w:rsidP="00843796">
            <w:r>
              <w:t>152</w:t>
            </w:r>
          </w:p>
        </w:tc>
        <w:tc>
          <w:tcPr>
            <w:tcW w:w="2249" w:type="dxa"/>
          </w:tcPr>
          <w:p w14:paraId="346EDBC4" w14:textId="4A9AF679" w:rsidR="009F01EB" w:rsidRPr="005A7477" w:rsidRDefault="00156638" w:rsidP="00843796">
            <w:r>
              <w:t>1</w:t>
            </w:r>
            <w:r w:rsidR="009A0E7D">
              <w:t>52</w:t>
            </w:r>
          </w:p>
        </w:tc>
        <w:tc>
          <w:tcPr>
            <w:tcW w:w="2341" w:type="dxa"/>
          </w:tcPr>
          <w:p w14:paraId="1BF1D036" w14:textId="77777777" w:rsidR="009F01EB" w:rsidRPr="005A7477" w:rsidRDefault="009F01EB" w:rsidP="00843796"/>
        </w:tc>
        <w:tc>
          <w:tcPr>
            <w:tcW w:w="1590" w:type="dxa"/>
          </w:tcPr>
          <w:p w14:paraId="26CD7193" w14:textId="477DB892" w:rsidR="009F01EB" w:rsidRPr="005A7477" w:rsidRDefault="009F01EB" w:rsidP="00843796">
            <w:r>
              <w:t>13</w:t>
            </w:r>
          </w:p>
        </w:tc>
      </w:tr>
    </w:tbl>
    <w:p w14:paraId="53415914" w14:textId="77777777" w:rsidR="009A036B" w:rsidRPr="005A7477" w:rsidRDefault="009A036B" w:rsidP="00F3170F"/>
    <w:tbl>
      <w:tblPr>
        <w:tblW w:w="9337"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07"/>
        <w:gridCol w:w="2070"/>
        <w:gridCol w:w="2520"/>
        <w:gridCol w:w="2340"/>
      </w:tblGrid>
      <w:tr w:rsidR="00DF2EFE" w:rsidRPr="009A036B" w14:paraId="5027C44F" w14:textId="77777777" w:rsidTr="00E665F8">
        <w:trPr>
          <w:trHeight w:val="274"/>
        </w:trPr>
        <w:tc>
          <w:tcPr>
            <w:tcW w:w="2407" w:type="dxa"/>
          </w:tcPr>
          <w:p w14:paraId="257ED101" w14:textId="77777777" w:rsidR="00DF2EFE" w:rsidRPr="009A036B" w:rsidRDefault="00DF2EFE" w:rsidP="004F6098">
            <w:pPr>
              <w:rPr>
                <w:b/>
              </w:rPr>
            </w:pPr>
            <w:r w:rsidRPr="00CA2010">
              <w:rPr>
                <w:b/>
              </w:rPr>
              <w:t>Category of Respondent</w:t>
            </w:r>
          </w:p>
          <w:p w14:paraId="0D24E377" w14:textId="77777777" w:rsidR="00DF2EFE" w:rsidRPr="009A036B" w:rsidRDefault="00DF2EFE" w:rsidP="004F6098">
            <w:pPr>
              <w:rPr>
                <w:b/>
              </w:rPr>
            </w:pPr>
          </w:p>
        </w:tc>
        <w:tc>
          <w:tcPr>
            <w:tcW w:w="2070" w:type="dxa"/>
          </w:tcPr>
          <w:p w14:paraId="5B370660" w14:textId="77777777" w:rsidR="00DF2EFE" w:rsidRPr="00CA2010" w:rsidRDefault="00DF2EFE" w:rsidP="004F6098">
            <w:pPr>
              <w:rPr>
                <w:b/>
              </w:rPr>
            </w:pPr>
            <w:r w:rsidRPr="00CA2010">
              <w:rPr>
                <w:b/>
              </w:rPr>
              <w:t>Total Burden</w:t>
            </w:r>
          </w:p>
          <w:p w14:paraId="68FC68EA" w14:textId="77777777" w:rsidR="00DF2EFE" w:rsidRPr="009A036B" w:rsidRDefault="00DF2EFE" w:rsidP="004F6098">
            <w:pPr>
              <w:rPr>
                <w:b/>
              </w:rPr>
            </w:pPr>
            <w:r w:rsidRPr="00CA2010">
              <w:rPr>
                <w:b/>
              </w:rPr>
              <w:t>Hours</w:t>
            </w:r>
          </w:p>
        </w:tc>
        <w:tc>
          <w:tcPr>
            <w:tcW w:w="2520" w:type="dxa"/>
          </w:tcPr>
          <w:p w14:paraId="3651C342" w14:textId="77777777" w:rsidR="00DF2EFE" w:rsidRPr="009A036B" w:rsidRDefault="00DF2EFE" w:rsidP="004F6098">
            <w:pPr>
              <w:rPr>
                <w:b/>
              </w:rPr>
            </w:pPr>
            <w:r>
              <w:rPr>
                <w:b/>
              </w:rPr>
              <w:t>Wage Rate*</w:t>
            </w:r>
          </w:p>
        </w:tc>
        <w:tc>
          <w:tcPr>
            <w:tcW w:w="2340" w:type="dxa"/>
          </w:tcPr>
          <w:p w14:paraId="79BC842E" w14:textId="77777777" w:rsidR="00DF2EFE" w:rsidRPr="009A036B" w:rsidRDefault="00DF2EFE" w:rsidP="004F6098">
            <w:pPr>
              <w:rPr>
                <w:b/>
              </w:rPr>
            </w:pPr>
            <w:r>
              <w:rPr>
                <w:b/>
              </w:rPr>
              <w:t>Total Burden Cost</w:t>
            </w:r>
            <w:r w:rsidRPr="009A036B">
              <w:rPr>
                <w:b/>
              </w:rPr>
              <w:t xml:space="preserve"> </w:t>
            </w:r>
          </w:p>
        </w:tc>
      </w:tr>
      <w:tr w:rsidR="00DF2EFE" w:rsidRPr="009A036B" w14:paraId="68BDBE5D" w14:textId="77777777" w:rsidTr="00E665F8">
        <w:trPr>
          <w:trHeight w:val="260"/>
        </w:trPr>
        <w:tc>
          <w:tcPr>
            <w:tcW w:w="2407" w:type="dxa"/>
          </w:tcPr>
          <w:p w14:paraId="20A2DE3F" w14:textId="7EED1AF9" w:rsidR="00DF2EFE" w:rsidRPr="009A036B" w:rsidRDefault="00156638" w:rsidP="004F6098">
            <w:r>
              <w:t>Epidemiologists</w:t>
            </w:r>
          </w:p>
        </w:tc>
        <w:tc>
          <w:tcPr>
            <w:tcW w:w="2070" w:type="dxa"/>
          </w:tcPr>
          <w:p w14:paraId="2334DEAC" w14:textId="139483FC" w:rsidR="00DF2EFE" w:rsidRPr="009A036B" w:rsidRDefault="00CF41EE" w:rsidP="004F6098">
            <w:r>
              <w:t>13</w:t>
            </w:r>
          </w:p>
        </w:tc>
        <w:tc>
          <w:tcPr>
            <w:tcW w:w="2520" w:type="dxa"/>
          </w:tcPr>
          <w:p w14:paraId="3E4F2069" w14:textId="02D0A8E1" w:rsidR="00DF2EFE" w:rsidRPr="009A036B" w:rsidRDefault="00E665F8" w:rsidP="004F6098">
            <w:r>
              <w:t>$36.65</w:t>
            </w:r>
          </w:p>
        </w:tc>
        <w:tc>
          <w:tcPr>
            <w:tcW w:w="2340" w:type="dxa"/>
          </w:tcPr>
          <w:p w14:paraId="7C9B3142" w14:textId="0DCBC142" w:rsidR="00DF2EFE" w:rsidRPr="009A036B" w:rsidRDefault="00DF2EFE" w:rsidP="004F6098">
            <w:r>
              <w:t>$</w:t>
            </w:r>
            <w:r w:rsidR="00E665F8">
              <w:t>476.45</w:t>
            </w:r>
          </w:p>
        </w:tc>
      </w:tr>
      <w:tr w:rsidR="00DF2EFE" w:rsidRPr="009A036B" w14:paraId="0B499B7F" w14:textId="77777777" w:rsidTr="00E665F8">
        <w:trPr>
          <w:trHeight w:val="274"/>
        </w:trPr>
        <w:tc>
          <w:tcPr>
            <w:tcW w:w="2407" w:type="dxa"/>
          </w:tcPr>
          <w:p w14:paraId="523CECB2" w14:textId="77777777" w:rsidR="00DF2EFE" w:rsidRPr="009A036B" w:rsidRDefault="00DF2EFE" w:rsidP="004F6098"/>
        </w:tc>
        <w:tc>
          <w:tcPr>
            <w:tcW w:w="2070" w:type="dxa"/>
          </w:tcPr>
          <w:p w14:paraId="06514C9F" w14:textId="77777777" w:rsidR="00DF2EFE" w:rsidRPr="009A036B" w:rsidRDefault="00DF2EFE" w:rsidP="004F6098"/>
        </w:tc>
        <w:tc>
          <w:tcPr>
            <w:tcW w:w="2520" w:type="dxa"/>
          </w:tcPr>
          <w:p w14:paraId="77F52F13" w14:textId="77777777" w:rsidR="00DF2EFE" w:rsidRPr="009A036B" w:rsidRDefault="00DF2EFE" w:rsidP="004F6098"/>
        </w:tc>
        <w:tc>
          <w:tcPr>
            <w:tcW w:w="2340" w:type="dxa"/>
          </w:tcPr>
          <w:p w14:paraId="141BD867" w14:textId="77777777" w:rsidR="00DF2EFE" w:rsidRPr="009A036B" w:rsidRDefault="00DF2EFE" w:rsidP="004F6098"/>
        </w:tc>
      </w:tr>
      <w:tr w:rsidR="00DF2EFE" w:rsidRPr="009A036B" w14:paraId="0E189E43" w14:textId="77777777" w:rsidTr="00E665F8">
        <w:trPr>
          <w:trHeight w:val="289"/>
        </w:trPr>
        <w:tc>
          <w:tcPr>
            <w:tcW w:w="2407" w:type="dxa"/>
          </w:tcPr>
          <w:p w14:paraId="21DF13D5" w14:textId="77777777" w:rsidR="00DF2EFE" w:rsidRPr="009A036B" w:rsidRDefault="00DF2EFE" w:rsidP="004F6098">
            <w:pPr>
              <w:rPr>
                <w:b/>
              </w:rPr>
            </w:pPr>
            <w:r w:rsidRPr="009A036B">
              <w:rPr>
                <w:b/>
              </w:rPr>
              <w:t>Totals</w:t>
            </w:r>
          </w:p>
        </w:tc>
        <w:tc>
          <w:tcPr>
            <w:tcW w:w="2070" w:type="dxa"/>
          </w:tcPr>
          <w:p w14:paraId="06088ACE" w14:textId="094319CC" w:rsidR="00DF2EFE" w:rsidRPr="009A036B" w:rsidRDefault="00CF41EE" w:rsidP="004F6098">
            <w:pPr>
              <w:rPr>
                <w:b/>
              </w:rPr>
            </w:pPr>
            <w:r>
              <w:rPr>
                <w:b/>
              </w:rPr>
              <w:t>13</w:t>
            </w:r>
          </w:p>
        </w:tc>
        <w:tc>
          <w:tcPr>
            <w:tcW w:w="2520" w:type="dxa"/>
          </w:tcPr>
          <w:p w14:paraId="10C1ABB3" w14:textId="77777777" w:rsidR="00DF2EFE" w:rsidRPr="009A036B" w:rsidRDefault="00DF2EFE" w:rsidP="004F6098"/>
        </w:tc>
        <w:tc>
          <w:tcPr>
            <w:tcW w:w="2340" w:type="dxa"/>
          </w:tcPr>
          <w:p w14:paraId="70E4A19B" w14:textId="1D2405BF" w:rsidR="00DF2EFE" w:rsidRPr="009A036B" w:rsidRDefault="00DF2EFE" w:rsidP="004F6098">
            <w:r>
              <w:t>$</w:t>
            </w:r>
            <w:r w:rsidR="00E665F8">
              <w:t>476.45</w:t>
            </w:r>
          </w:p>
        </w:tc>
      </w:tr>
    </w:tbl>
    <w:p w14:paraId="0D032E8F" w14:textId="77777777" w:rsidR="00441434" w:rsidRPr="005A7477" w:rsidRDefault="00441434" w:rsidP="00F3170F"/>
    <w:p w14:paraId="55285FB0" w14:textId="1FC5B700" w:rsidR="00DF2EFE" w:rsidRPr="008A3605" w:rsidRDefault="00DF2EFE" w:rsidP="00DF2EFE">
      <w:pPr>
        <w:rPr>
          <w:color w:val="000000" w:themeColor="text1"/>
        </w:rPr>
      </w:pPr>
      <w:r>
        <w:t>*Source</w:t>
      </w:r>
      <w:r w:rsidRPr="008A3605">
        <w:t xml:space="preserve">: </w:t>
      </w:r>
      <w:hyperlink r:id="rId9" w:history="1">
        <w:r w:rsidRPr="008A3605">
          <w:rPr>
            <w:rStyle w:val="Hyperlink"/>
          </w:rPr>
          <w:t>https://www.bls.gov/oes/current/oes191041.htm</w:t>
        </w:r>
      </w:hyperlink>
    </w:p>
    <w:p w14:paraId="5617689B" w14:textId="77777777" w:rsidR="00DF2EFE" w:rsidRDefault="00DF2EFE">
      <w:pPr>
        <w:rPr>
          <w:b/>
        </w:rPr>
      </w:pPr>
    </w:p>
    <w:p w14:paraId="4E1DD2B4" w14:textId="17D37867" w:rsidR="005E714A" w:rsidRPr="005A7477" w:rsidRDefault="001C39F7">
      <w:r w:rsidRPr="005A7477">
        <w:rPr>
          <w:b/>
        </w:rPr>
        <w:t xml:space="preserve">FEDERAL </w:t>
      </w:r>
      <w:r w:rsidR="009F5923" w:rsidRPr="005A7477">
        <w:rPr>
          <w:b/>
        </w:rPr>
        <w:t>COST</w:t>
      </w:r>
      <w:r w:rsidR="00F06866" w:rsidRPr="005A7477">
        <w:rPr>
          <w:b/>
        </w:rPr>
        <w:t>:</w:t>
      </w:r>
      <w:r w:rsidR="00895229" w:rsidRPr="005A7477">
        <w:rPr>
          <w:b/>
        </w:rPr>
        <w:t xml:space="preserve"> </w:t>
      </w:r>
      <w:r w:rsidR="00C86E91" w:rsidRPr="005A7477">
        <w:rPr>
          <w:b/>
        </w:rPr>
        <w:t xml:space="preserve"> </w:t>
      </w:r>
      <w:r w:rsidR="00C86E91" w:rsidRPr="005A7477">
        <w:t xml:space="preserve">The estimated annual cost to the Federal government is </w:t>
      </w:r>
      <w:r w:rsidR="00B56D86" w:rsidRPr="00A014C3">
        <w:t>$</w:t>
      </w:r>
      <w:r w:rsidR="00156638">
        <w:t>2,332.33</w:t>
      </w:r>
      <w:r w:rsidR="00B56D86" w:rsidRPr="00A014C3">
        <w:t>.</w:t>
      </w:r>
    </w:p>
    <w:p w14:paraId="2A98137F" w14:textId="7B6913E5" w:rsidR="00CF41EE" w:rsidRDefault="009A036B" w:rsidP="009A036B">
      <w:r w:rsidRPr="00C67D7E">
        <w:rPr>
          <w:b/>
        </w:rPr>
        <w:t xml:space="preserve">                        </w:t>
      </w:r>
    </w:p>
    <w:tbl>
      <w:tblPr>
        <w:tblW w:w="9522" w:type="dxa"/>
        <w:tblCellMar>
          <w:left w:w="0" w:type="dxa"/>
          <w:right w:w="0" w:type="dxa"/>
        </w:tblCellMar>
        <w:tblLook w:val="04A0" w:firstRow="1" w:lastRow="0" w:firstColumn="1" w:lastColumn="0" w:noHBand="0" w:noVBand="1"/>
      </w:tblPr>
      <w:tblGrid>
        <w:gridCol w:w="2600"/>
        <w:gridCol w:w="1437"/>
        <w:gridCol w:w="1116"/>
        <w:gridCol w:w="1260"/>
        <w:gridCol w:w="1608"/>
        <w:gridCol w:w="1501"/>
      </w:tblGrid>
      <w:tr w:rsidR="00CF41EE" w:rsidRPr="009A036B" w14:paraId="0E8462E7" w14:textId="77777777" w:rsidTr="004A17DA">
        <w:trPr>
          <w:trHeight w:val="900"/>
        </w:trPr>
        <w:tc>
          <w:tcPr>
            <w:tcW w:w="2600" w:type="dxa"/>
            <w:tcBorders>
              <w:top w:val="single" w:sz="8"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113B1340" w14:textId="77777777" w:rsidR="00CF41EE" w:rsidRPr="009A036B" w:rsidRDefault="00CF41EE" w:rsidP="00FA2445">
            <w:pPr>
              <w:jc w:val="center"/>
              <w:rPr>
                <w:b/>
                <w:bCs/>
              </w:rPr>
            </w:pPr>
            <w:r w:rsidRPr="009A036B">
              <w:rPr>
                <w:b/>
                <w:bCs/>
              </w:rPr>
              <w:t>Staff</w:t>
            </w:r>
          </w:p>
        </w:tc>
        <w:tc>
          <w:tcPr>
            <w:tcW w:w="1440" w:type="dxa"/>
            <w:tcBorders>
              <w:top w:val="single" w:sz="8" w:space="0" w:color="auto"/>
              <w:left w:val="nil"/>
              <w:bottom w:val="single" w:sz="8" w:space="0" w:color="auto"/>
              <w:right w:val="single" w:sz="8" w:space="0" w:color="auto"/>
            </w:tcBorders>
            <w:shd w:val="clear" w:color="auto" w:fill="auto"/>
            <w:vAlign w:val="center"/>
          </w:tcPr>
          <w:p w14:paraId="13449722" w14:textId="77777777" w:rsidR="00CF41EE" w:rsidRPr="009A036B" w:rsidRDefault="00CF41EE" w:rsidP="00FA2445">
            <w:pPr>
              <w:jc w:val="center"/>
              <w:rPr>
                <w:b/>
                <w:bCs/>
              </w:rPr>
            </w:pPr>
            <w:r w:rsidRPr="009A036B">
              <w:rPr>
                <w:b/>
                <w:bCs/>
              </w:rPr>
              <w:t>Grade/Step</w:t>
            </w:r>
          </w:p>
        </w:tc>
        <w:tc>
          <w:tcPr>
            <w:tcW w:w="1104"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4966A9E6" w14:textId="77777777" w:rsidR="00CF41EE" w:rsidRPr="009A036B" w:rsidRDefault="00CF41EE" w:rsidP="00FA2445">
            <w:pPr>
              <w:jc w:val="center"/>
              <w:rPr>
                <w:b/>
                <w:bCs/>
              </w:rPr>
            </w:pPr>
            <w:r w:rsidRPr="009A036B">
              <w:rPr>
                <w:b/>
                <w:bCs/>
              </w:rPr>
              <w:t>Salary</w:t>
            </w:r>
          </w:p>
        </w:tc>
        <w:tc>
          <w:tcPr>
            <w:tcW w:w="1260"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0290BF64" w14:textId="77777777" w:rsidR="00CF41EE" w:rsidRPr="009A036B" w:rsidRDefault="00CF41EE" w:rsidP="00FA2445">
            <w:pPr>
              <w:jc w:val="center"/>
              <w:rPr>
                <w:b/>
                <w:bCs/>
              </w:rPr>
            </w:pPr>
            <w:r w:rsidRPr="009A036B">
              <w:rPr>
                <w:b/>
                <w:bCs/>
              </w:rPr>
              <w:t>% of Effort</w:t>
            </w:r>
          </w:p>
        </w:tc>
        <w:tc>
          <w:tcPr>
            <w:tcW w:w="1612" w:type="dxa"/>
            <w:tcBorders>
              <w:top w:val="single" w:sz="8" w:space="0" w:color="auto"/>
              <w:left w:val="nil"/>
              <w:bottom w:val="single" w:sz="8" w:space="0" w:color="auto"/>
              <w:right w:val="single" w:sz="8" w:space="0" w:color="auto"/>
            </w:tcBorders>
            <w:shd w:val="clear" w:color="auto" w:fill="auto"/>
            <w:vAlign w:val="center"/>
          </w:tcPr>
          <w:p w14:paraId="52B51E33" w14:textId="77777777" w:rsidR="00FA2445" w:rsidRDefault="00CF41EE" w:rsidP="00FA2445">
            <w:pPr>
              <w:jc w:val="center"/>
              <w:rPr>
                <w:b/>
                <w:bCs/>
              </w:rPr>
            </w:pPr>
            <w:r w:rsidRPr="009A036B">
              <w:rPr>
                <w:b/>
                <w:bCs/>
              </w:rPr>
              <w:t xml:space="preserve">Fringe </w:t>
            </w:r>
          </w:p>
          <w:p w14:paraId="060B02D9" w14:textId="3311F372" w:rsidR="00CF41EE" w:rsidRPr="009A036B" w:rsidRDefault="00CF41EE" w:rsidP="00FA2445">
            <w:pPr>
              <w:jc w:val="center"/>
              <w:rPr>
                <w:b/>
                <w:bCs/>
              </w:rPr>
            </w:pPr>
            <w:r w:rsidRPr="009A036B">
              <w:rPr>
                <w:b/>
                <w:bCs/>
              </w:rPr>
              <w:t>(if applicable)</w:t>
            </w:r>
          </w:p>
        </w:tc>
        <w:tc>
          <w:tcPr>
            <w:tcW w:w="1506" w:type="dxa"/>
            <w:tcBorders>
              <w:top w:val="single" w:sz="8" w:space="0" w:color="auto"/>
              <w:left w:val="nil"/>
              <w:bottom w:val="single" w:sz="8" w:space="0" w:color="auto"/>
              <w:right w:val="single" w:sz="8" w:space="0" w:color="auto"/>
            </w:tcBorders>
            <w:shd w:val="clear" w:color="auto" w:fill="auto"/>
            <w:vAlign w:val="center"/>
          </w:tcPr>
          <w:p w14:paraId="085E5C03" w14:textId="77777777" w:rsidR="00FA2445" w:rsidRDefault="00CF41EE" w:rsidP="00FA2445">
            <w:pPr>
              <w:jc w:val="center"/>
              <w:rPr>
                <w:b/>
                <w:bCs/>
              </w:rPr>
            </w:pPr>
            <w:r w:rsidRPr="009A036B">
              <w:rPr>
                <w:b/>
                <w:bCs/>
              </w:rPr>
              <w:t xml:space="preserve">Total Cost </w:t>
            </w:r>
          </w:p>
          <w:p w14:paraId="6F78F60E" w14:textId="095476CD" w:rsidR="00CF41EE" w:rsidRPr="009A036B" w:rsidRDefault="00CF41EE" w:rsidP="00FA2445">
            <w:pPr>
              <w:jc w:val="center"/>
              <w:rPr>
                <w:b/>
                <w:bCs/>
              </w:rPr>
            </w:pPr>
            <w:r w:rsidRPr="009A036B">
              <w:rPr>
                <w:b/>
                <w:bCs/>
              </w:rPr>
              <w:t>to Gov’t</w:t>
            </w:r>
          </w:p>
        </w:tc>
      </w:tr>
      <w:tr w:rsidR="00CF41EE" w:rsidRPr="009A036B" w14:paraId="3D83F3BF" w14:textId="77777777" w:rsidTr="004A17DA">
        <w:trPr>
          <w:trHeight w:val="300"/>
        </w:trPr>
        <w:tc>
          <w:tcPr>
            <w:tcW w:w="260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07D2EACC" w14:textId="77777777" w:rsidR="00CF41EE" w:rsidRPr="009A036B" w:rsidRDefault="00CF41EE" w:rsidP="004F6098">
            <w:pPr>
              <w:rPr>
                <w:b/>
              </w:rPr>
            </w:pPr>
            <w:r w:rsidRPr="009A036B">
              <w:rPr>
                <w:b/>
              </w:rPr>
              <w:t>Federal Oversight</w:t>
            </w:r>
          </w:p>
        </w:tc>
        <w:tc>
          <w:tcPr>
            <w:tcW w:w="1440" w:type="dxa"/>
            <w:tcBorders>
              <w:top w:val="nil"/>
              <w:left w:val="nil"/>
              <w:bottom w:val="single" w:sz="8" w:space="0" w:color="auto"/>
              <w:right w:val="single" w:sz="8" w:space="0" w:color="auto"/>
            </w:tcBorders>
          </w:tcPr>
          <w:p w14:paraId="41865466" w14:textId="5E60DF83" w:rsidR="00CF41EE" w:rsidRPr="009A036B" w:rsidRDefault="00CF41EE" w:rsidP="004F6098"/>
        </w:tc>
        <w:tc>
          <w:tcPr>
            <w:tcW w:w="1104"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5960A10C" w14:textId="77777777" w:rsidR="00CF41EE" w:rsidRPr="009A036B" w:rsidRDefault="00CF41EE" w:rsidP="004F6098"/>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6B0F3AF3" w14:textId="77777777" w:rsidR="00CF41EE" w:rsidRPr="009A036B" w:rsidRDefault="00CF41EE" w:rsidP="004F6098"/>
        </w:tc>
        <w:tc>
          <w:tcPr>
            <w:tcW w:w="1612" w:type="dxa"/>
            <w:tcBorders>
              <w:top w:val="nil"/>
              <w:left w:val="nil"/>
              <w:bottom w:val="single" w:sz="8" w:space="0" w:color="auto"/>
              <w:right w:val="single" w:sz="8" w:space="0" w:color="auto"/>
            </w:tcBorders>
            <w:shd w:val="clear" w:color="auto" w:fill="BFBFBF"/>
          </w:tcPr>
          <w:p w14:paraId="42556434" w14:textId="77777777" w:rsidR="00CF41EE" w:rsidRPr="009A036B" w:rsidRDefault="00CF41EE" w:rsidP="004F6098"/>
        </w:tc>
        <w:tc>
          <w:tcPr>
            <w:tcW w:w="1506" w:type="dxa"/>
            <w:tcBorders>
              <w:top w:val="nil"/>
              <w:left w:val="nil"/>
              <w:bottom w:val="single" w:sz="8" w:space="0" w:color="auto"/>
              <w:right w:val="single" w:sz="8" w:space="0" w:color="auto"/>
            </w:tcBorders>
          </w:tcPr>
          <w:p w14:paraId="60F1F655" w14:textId="77777777" w:rsidR="00CF41EE" w:rsidRPr="009A036B" w:rsidRDefault="00CF41EE" w:rsidP="004F6098"/>
        </w:tc>
      </w:tr>
      <w:tr w:rsidR="00FA2445" w:rsidRPr="009A036B" w14:paraId="7086B8EB" w14:textId="77777777" w:rsidTr="002A648C">
        <w:trPr>
          <w:trHeight w:val="300"/>
        </w:trPr>
        <w:tc>
          <w:tcPr>
            <w:tcW w:w="260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2B2E864D" w14:textId="29593969" w:rsidR="00FA2445" w:rsidRPr="004A17DA" w:rsidRDefault="004A17DA" w:rsidP="004F6098">
            <w:r w:rsidRPr="004A17DA">
              <w:t>Communications Specialist</w:t>
            </w:r>
          </w:p>
        </w:tc>
        <w:tc>
          <w:tcPr>
            <w:tcW w:w="1440" w:type="dxa"/>
            <w:tcBorders>
              <w:top w:val="nil"/>
              <w:left w:val="nil"/>
              <w:bottom w:val="single" w:sz="8" w:space="0" w:color="auto"/>
              <w:right w:val="single" w:sz="8" w:space="0" w:color="auto"/>
            </w:tcBorders>
            <w:vAlign w:val="center"/>
          </w:tcPr>
          <w:p w14:paraId="32E304C6" w14:textId="456B9F66" w:rsidR="00FA2445" w:rsidRDefault="00FA2445" w:rsidP="002A648C">
            <w:pPr>
              <w:jc w:val="center"/>
            </w:pPr>
            <w:r>
              <w:t>12/2</w:t>
            </w:r>
          </w:p>
        </w:tc>
        <w:tc>
          <w:tcPr>
            <w:tcW w:w="1104"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4A3B00BD" w14:textId="0FB6B499" w:rsidR="00FA2445" w:rsidRPr="009A036B" w:rsidRDefault="00FA2445" w:rsidP="002A648C">
            <w:pPr>
              <w:jc w:val="center"/>
            </w:pPr>
            <w:r>
              <w:t>$84,266</w:t>
            </w: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54982036" w14:textId="095F166C" w:rsidR="00FA2445" w:rsidRPr="009A036B" w:rsidRDefault="00FA2445" w:rsidP="002A648C">
            <w:pPr>
              <w:jc w:val="center"/>
            </w:pPr>
            <w:r>
              <w:t>1%</w:t>
            </w:r>
          </w:p>
        </w:tc>
        <w:tc>
          <w:tcPr>
            <w:tcW w:w="1612" w:type="dxa"/>
            <w:tcBorders>
              <w:top w:val="nil"/>
              <w:left w:val="nil"/>
              <w:bottom w:val="single" w:sz="8" w:space="0" w:color="auto"/>
              <w:right w:val="single" w:sz="8" w:space="0" w:color="auto"/>
            </w:tcBorders>
            <w:shd w:val="clear" w:color="auto" w:fill="BFBFBF"/>
          </w:tcPr>
          <w:p w14:paraId="6B189161" w14:textId="77777777" w:rsidR="00FA2445" w:rsidRPr="009A036B" w:rsidRDefault="00FA2445" w:rsidP="004F6098"/>
        </w:tc>
        <w:tc>
          <w:tcPr>
            <w:tcW w:w="1506" w:type="dxa"/>
            <w:tcBorders>
              <w:top w:val="nil"/>
              <w:left w:val="nil"/>
              <w:bottom w:val="single" w:sz="8" w:space="0" w:color="auto"/>
              <w:right w:val="single" w:sz="8" w:space="0" w:color="auto"/>
            </w:tcBorders>
            <w:vAlign w:val="center"/>
          </w:tcPr>
          <w:p w14:paraId="288E274F" w14:textId="4F5149ED" w:rsidR="00FA2445" w:rsidRPr="009A036B" w:rsidRDefault="002A648C" w:rsidP="002A648C">
            <w:pPr>
              <w:jc w:val="center"/>
            </w:pPr>
            <w:r>
              <w:t>$</w:t>
            </w:r>
            <w:r w:rsidR="00156638">
              <w:t>842.66</w:t>
            </w:r>
          </w:p>
        </w:tc>
      </w:tr>
      <w:tr w:rsidR="00CF41EE" w:rsidRPr="009A036B" w14:paraId="227C4080" w14:textId="77777777" w:rsidTr="002A648C">
        <w:trPr>
          <w:trHeight w:val="300"/>
        </w:trPr>
        <w:tc>
          <w:tcPr>
            <w:tcW w:w="260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0A2AAA33" w14:textId="31B173E6" w:rsidR="00CF41EE" w:rsidRPr="004A17DA" w:rsidRDefault="004A17DA" w:rsidP="004F6098">
            <w:r w:rsidRPr="004A17DA">
              <w:t>Program Director</w:t>
            </w:r>
          </w:p>
        </w:tc>
        <w:tc>
          <w:tcPr>
            <w:tcW w:w="1440" w:type="dxa"/>
            <w:tcBorders>
              <w:top w:val="nil"/>
              <w:left w:val="nil"/>
              <w:bottom w:val="single" w:sz="8" w:space="0" w:color="auto"/>
              <w:right w:val="single" w:sz="8" w:space="0" w:color="auto"/>
            </w:tcBorders>
            <w:vAlign w:val="center"/>
          </w:tcPr>
          <w:p w14:paraId="21D028C4" w14:textId="7032E1E2" w:rsidR="00CF41EE" w:rsidRPr="009A036B" w:rsidRDefault="00FA2445" w:rsidP="002A648C">
            <w:pPr>
              <w:jc w:val="center"/>
            </w:pPr>
            <w:r>
              <w:t>14/10</w:t>
            </w:r>
          </w:p>
        </w:tc>
        <w:tc>
          <w:tcPr>
            <w:tcW w:w="1104"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49B8B08F" w14:textId="500F83CF" w:rsidR="00CF41EE" w:rsidRPr="009A036B" w:rsidRDefault="00CF41EE" w:rsidP="002A648C">
            <w:pPr>
              <w:jc w:val="center"/>
            </w:pPr>
            <w:r>
              <w:t>$</w:t>
            </w:r>
            <w:r w:rsidR="00FA2445">
              <w:t>148,967</w:t>
            </w: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4D5A311E" w14:textId="1FEBDCD1" w:rsidR="00CF41EE" w:rsidRPr="009A036B" w:rsidRDefault="00FA2445" w:rsidP="002A648C">
            <w:pPr>
              <w:jc w:val="center"/>
            </w:pPr>
            <w:r>
              <w:t>1</w:t>
            </w:r>
            <w:r w:rsidR="00CF41EE">
              <w:t>%</w:t>
            </w:r>
          </w:p>
        </w:tc>
        <w:tc>
          <w:tcPr>
            <w:tcW w:w="1612" w:type="dxa"/>
            <w:tcBorders>
              <w:top w:val="nil"/>
              <w:left w:val="nil"/>
              <w:bottom w:val="single" w:sz="8" w:space="0" w:color="auto"/>
              <w:right w:val="single" w:sz="8" w:space="0" w:color="auto"/>
            </w:tcBorders>
            <w:shd w:val="clear" w:color="auto" w:fill="BFBFBF"/>
          </w:tcPr>
          <w:p w14:paraId="181B3D91" w14:textId="77777777" w:rsidR="00CF41EE" w:rsidRPr="009A036B" w:rsidRDefault="00CF41EE" w:rsidP="004F6098"/>
        </w:tc>
        <w:tc>
          <w:tcPr>
            <w:tcW w:w="1506" w:type="dxa"/>
            <w:tcBorders>
              <w:top w:val="nil"/>
              <w:left w:val="nil"/>
              <w:bottom w:val="single" w:sz="8" w:space="0" w:color="auto"/>
              <w:right w:val="single" w:sz="8" w:space="0" w:color="auto"/>
            </w:tcBorders>
            <w:vAlign w:val="center"/>
          </w:tcPr>
          <w:p w14:paraId="6815AC34" w14:textId="5E3FCFD5" w:rsidR="00CF41EE" w:rsidRPr="009A036B" w:rsidRDefault="00CF41EE" w:rsidP="002A648C">
            <w:pPr>
              <w:jc w:val="center"/>
            </w:pPr>
            <w:r>
              <w:t>$</w:t>
            </w:r>
            <w:r w:rsidR="00156638">
              <w:t>1,489.67</w:t>
            </w:r>
          </w:p>
        </w:tc>
      </w:tr>
      <w:tr w:rsidR="00CF41EE" w:rsidRPr="009A036B" w14:paraId="1EAEF925" w14:textId="77777777" w:rsidTr="002A648C">
        <w:trPr>
          <w:trHeight w:val="300"/>
        </w:trPr>
        <w:tc>
          <w:tcPr>
            <w:tcW w:w="260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13C340C6" w14:textId="77777777" w:rsidR="00CF41EE" w:rsidRPr="009A036B" w:rsidRDefault="00CF41EE" w:rsidP="004F6098"/>
        </w:tc>
        <w:tc>
          <w:tcPr>
            <w:tcW w:w="1440" w:type="dxa"/>
            <w:tcBorders>
              <w:top w:val="nil"/>
              <w:left w:val="nil"/>
              <w:bottom w:val="single" w:sz="8" w:space="0" w:color="auto"/>
              <w:right w:val="single" w:sz="8" w:space="0" w:color="auto"/>
            </w:tcBorders>
          </w:tcPr>
          <w:p w14:paraId="4498B057" w14:textId="77777777" w:rsidR="00CF41EE" w:rsidRPr="009A036B" w:rsidRDefault="00CF41EE" w:rsidP="004F6098"/>
        </w:tc>
        <w:tc>
          <w:tcPr>
            <w:tcW w:w="1104"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30B1CD3A" w14:textId="77777777" w:rsidR="00CF41EE" w:rsidRPr="009A036B" w:rsidRDefault="00CF41EE" w:rsidP="004F6098"/>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301AF8D2" w14:textId="77777777" w:rsidR="00CF41EE" w:rsidRPr="009A036B" w:rsidRDefault="00CF41EE" w:rsidP="004F6098"/>
        </w:tc>
        <w:tc>
          <w:tcPr>
            <w:tcW w:w="1612" w:type="dxa"/>
            <w:tcBorders>
              <w:top w:val="nil"/>
              <w:left w:val="nil"/>
              <w:bottom w:val="single" w:sz="8" w:space="0" w:color="auto"/>
              <w:right w:val="single" w:sz="8" w:space="0" w:color="auto"/>
            </w:tcBorders>
            <w:shd w:val="clear" w:color="auto" w:fill="BFBFBF"/>
          </w:tcPr>
          <w:p w14:paraId="15C86676" w14:textId="77777777" w:rsidR="00CF41EE" w:rsidRPr="009A036B" w:rsidRDefault="00CF41EE" w:rsidP="004F6098"/>
        </w:tc>
        <w:tc>
          <w:tcPr>
            <w:tcW w:w="1506" w:type="dxa"/>
            <w:tcBorders>
              <w:top w:val="nil"/>
              <w:left w:val="nil"/>
              <w:bottom w:val="single" w:sz="8" w:space="0" w:color="auto"/>
              <w:right w:val="single" w:sz="8" w:space="0" w:color="auto"/>
            </w:tcBorders>
            <w:vAlign w:val="center"/>
          </w:tcPr>
          <w:p w14:paraId="440F6BFF" w14:textId="77777777" w:rsidR="00CF41EE" w:rsidRPr="009A036B" w:rsidRDefault="00CF41EE" w:rsidP="002A648C">
            <w:pPr>
              <w:jc w:val="center"/>
            </w:pPr>
          </w:p>
        </w:tc>
      </w:tr>
      <w:tr w:rsidR="00CF41EE" w:rsidRPr="009A036B" w14:paraId="7416B292" w14:textId="77777777" w:rsidTr="002A648C">
        <w:trPr>
          <w:trHeight w:val="300"/>
        </w:trPr>
        <w:tc>
          <w:tcPr>
            <w:tcW w:w="260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3998BC4F" w14:textId="77777777" w:rsidR="00CF41EE" w:rsidRPr="009A036B" w:rsidRDefault="00CF41EE" w:rsidP="004F6098"/>
        </w:tc>
        <w:tc>
          <w:tcPr>
            <w:tcW w:w="1440" w:type="dxa"/>
            <w:tcBorders>
              <w:top w:val="nil"/>
              <w:left w:val="nil"/>
              <w:bottom w:val="single" w:sz="8" w:space="0" w:color="auto"/>
              <w:right w:val="single" w:sz="8" w:space="0" w:color="auto"/>
            </w:tcBorders>
          </w:tcPr>
          <w:p w14:paraId="337D018F" w14:textId="77777777" w:rsidR="00CF41EE" w:rsidRPr="009A036B" w:rsidRDefault="00CF41EE" w:rsidP="004F6098"/>
        </w:tc>
        <w:tc>
          <w:tcPr>
            <w:tcW w:w="1104"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5DB1A323" w14:textId="77777777" w:rsidR="00CF41EE" w:rsidRPr="009A036B" w:rsidRDefault="00CF41EE" w:rsidP="004F6098"/>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02CC6DE7" w14:textId="77777777" w:rsidR="00CF41EE" w:rsidRPr="009A036B" w:rsidRDefault="00CF41EE" w:rsidP="004F6098"/>
        </w:tc>
        <w:tc>
          <w:tcPr>
            <w:tcW w:w="1612" w:type="dxa"/>
            <w:tcBorders>
              <w:top w:val="nil"/>
              <w:left w:val="nil"/>
              <w:bottom w:val="single" w:sz="8" w:space="0" w:color="auto"/>
              <w:right w:val="single" w:sz="8" w:space="0" w:color="auto"/>
            </w:tcBorders>
            <w:shd w:val="clear" w:color="auto" w:fill="BFBFBF"/>
          </w:tcPr>
          <w:p w14:paraId="77A0F7E1" w14:textId="77777777" w:rsidR="00CF41EE" w:rsidRPr="009A036B" w:rsidRDefault="00CF41EE" w:rsidP="004F6098"/>
        </w:tc>
        <w:tc>
          <w:tcPr>
            <w:tcW w:w="1506" w:type="dxa"/>
            <w:tcBorders>
              <w:top w:val="nil"/>
              <w:left w:val="nil"/>
              <w:bottom w:val="single" w:sz="8" w:space="0" w:color="auto"/>
              <w:right w:val="single" w:sz="8" w:space="0" w:color="auto"/>
            </w:tcBorders>
            <w:vAlign w:val="center"/>
          </w:tcPr>
          <w:p w14:paraId="75525F16" w14:textId="77777777" w:rsidR="00CF41EE" w:rsidRPr="009A036B" w:rsidRDefault="00CF41EE" w:rsidP="002A648C">
            <w:pPr>
              <w:jc w:val="center"/>
            </w:pPr>
          </w:p>
        </w:tc>
      </w:tr>
      <w:tr w:rsidR="00CF41EE" w:rsidRPr="009A036B" w14:paraId="46D694F1" w14:textId="77777777" w:rsidTr="002A648C">
        <w:trPr>
          <w:trHeight w:val="300"/>
        </w:trPr>
        <w:tc>
          <w:tcPr>
            <w:tcW w:w="260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25CD7451" w14:textId="77777777" w:rsidR="00CF41EE" w:rsidRPr="009A036B" w:rsidRDefault="00CF41EE" w:rsidP="004F6098">
            <w:pPr>
              <w:rPr>
                <w:b/>
              </w:rPr>
            </w:pPr>
            <w:r w:rsidRPr="009A036B">
              <w:rPr>
                <w:b/>
              </w:rPr>
              <w:t>Contractor Cost</w:t>
            </w:r>
          </w:p>
        </w:tc>
        <w:tc>
          <w:tcPr>
            <w:tcW w:w="1440" w:type="dxa"/>
            <w:tcBorders>
              <w:top w:val="nil"/>
              <w:left w:val="nil"/>
              <w:bottom w:val="single" w:sz="8" w:space="0" w:color="auto"/>
              <w:right w:val="single" w:sz="8" w:space="0" w:color="auto"/>
            </w:tcBorders>
            <w:shd w:val="clear" w:color="auto" w:fill="BFBFBF"/>
          </w:tcPr>
          <w:p w14:paraId="55F402D8" w14:textId="77777777" w:rsidR="00CF41EE" w:rsidRPr="009A036B" w:rsidRDefault="00CF41EE" w:rsidP="004F6098"/>
        </w:tc>
        <w:tc>
          <w:tcPr>
            <w:tcW w:w="1104"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0D1DF3E2" w14:textId="77777777" w:rsidR="00CF41EE" w:rsidRPr="009A036B" w:rsidRDefault="00CF41EE" w:rsidP="004F6098"/>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5121EFA8" w14:textId="77777777" w:rsidR="00CF41EE" w:rsidRPr="009A036B" w:rsidRDefault="00CF41EE" w:rsidP="004F6098"/>
        </w:tc>
        <w:tc>
          <w:tcPr>
            <w:tcW w:w="1612" w:type="dxa"/>
            <w:tcBorders>
              <w:top w:val="nil"/>
              <w:left w:val="nil"/>
              <w:bottom w:val="single" w:sz="8" w:space="0" w:color="auto"/>
              <w:right w:val="single" w:sz="8" w:space="0" w:color="auto"/>
            </w:tcBorders>
          </w:tcPr>
          <w:p w14:paraId="1DF3CF9C" w14:textId="77777777" w:rsidR="00CF41EE" w:rsidRPr="009A036B" w:rsidRDefault="00CF41EE" w:rsidP="004F6098"/>
        </w:tc>
        <w:tc>
          <w:tcPr>
            <w:tcW w:w="1506" w:type="dxa"/>
            <w:tcBorders>
              <w:top w:val="nil"/>
              <w:left w:val="nil"/>
              <w:bottom w:val="single" w:sz="8" w:space="0" w:color="auto"/>
              <w:right w:val="single" w:sz="8" w:space="0" w:color="auto"/>
            </w:tcBorders>
            <w:vAlign w:val="center"/>
          </w:tcPr>
          <w:p w14:paraId="2D704367" w14:textId="77777777" w:rsidR="00CF41EE" w:rsidRPr="009A036B" w:rsidRDefault="00CF41EE" w:rsidP="002A648C">
            <w:pPr>
              <w:jc w:val="center"/>
            </w:pPr>
            <w:r>
              <w:t>0</w:t>
            </w:r>
          </w:p>
        </w:tc>
      </w:tr>
      <w:tr w:rsidR="00CF41EE" w:rsidRPr="009A036B" w14:paraId="51C0B16E" w14:textId="77777777" w:rsidTr="002A648C">
        <w:trPr>
          <w:trHeight w:val="300"/>
        </w:trPr>
        <w:tc>
          <w:tcPr>
            <w:tcW w:w="260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311CC92E" w14:textId="77777777" w:rsidR="00CF41EE" w:rsidRPr="009A036B" w:rsidRDefault="00CF41EE" w:rsidP="004F6098"/>
        </w:tc>
        <w:tc>
          <w:tcPr>
            <w:tcW w:w="1440" w:type="dxa"/>
            <w:tcBorders>
              <w:top w:val="nil"/>
              <w:left w:val="nil"/>
              <w:bottom w:val="single" w:sz="8" w:space="0" w:color="auto"/>
              <w:right w:val="single" w:sz="8" w:space="0" w:color="auto"/>
            </w:tcBorders>
          </w:tcPr>
          <w:p w14:paraId="385EA534" w14:textId="77777777" w:rsidR="00CF41EE" w:rsidRPr="009A036B" w:rsidRDefault="00CF41EE" w:rsidP="004F6098"/>
        </w:tc>
        <w:tc>
          <w:tcPr>
            <w:tcW w:w="1104"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21F49E46" w14:textId="77777777" w:rsidR="00CF41EE" w:rsidRPr="009A036B" w:rsidRDefault="00CF41EE" w:rsidP="004F6098"/>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4068A9DD" w14:textId="77777777" w:rsidR="00CF41EE" w:rsidRPr="009A036B" w:rsidRDefault="00CF41EE" w:rsidP="004F6098"/>
        </w:tc>
        <w:tc>
          <w:tcPr>
            <w:tcW w:w="1612" w:type="dxa"/>
            <w:tcBorders>
              <w:top w:val="nil"/>
              <w:left w:val="nil"/>
              <w:bottom w:val="single" w:sz="8" w:space="0" w:color="auto"/>
              <w:right w:val="single" w:sz="8" w:space="0" w:color="auto"/>
            </w:tcBorders>
          </w:tcPr>
          <w:p w14:paraId="0A49533D" w14:textId="77777777" w:rsidR="00CF41EE" w:rsidRPr="009A036B" w:rsidRDefault="00CF41EE" w:rsidP="004F6098"/>
        </w:tc>
        <w:tc>
          <w:tcPr>
            <w:tcW w:w="1506" w:type="dxa"/>
            <w:tcBorders>
              <w:top w:val="nil"/>
              <w:left w:val="nil"/>
              <w:bottom w:val="single" w:sz="8" w:space="0" w:color="auto"/>
              <w:right w:val="single" w:sz="8" w:space="0" w:color="auto"/>
            </w:tcBorders>
            <w:vAlign w:val="center"/>
          </w:tcPr>
          <w:p w14:paraId="3A0AF75E" w14:textId="77777777" w:rsidR="00CF41EE" w:rsidRPr="009A036B" w:rsidRDefault="00CF41EE" w:rsidP="002A648C">
            <w:pPr>
              <w:jc w:val="center"/>
            </w:pPr>
          </w:p>
        </w:tc>
      </w:tr>
      <w:tr w:rsidR="004A17DA" w:rsidRPr="009A036B" w14:paraId="3E465E8C" w14:textId="77777777" w:rsidTr="002A648C">
        <w:trPr>
          <w:trHeight w:val="300"/>
        </w:trPr>
        <w:tc>
          <w:tcPr>
            <w:tcW w:w="260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6863B275" w14:textId="77777777" w:rsidR="00CF41EE" w:rsidRPr="009A036B" w:rsidRDefault="00CF41EE" w:rsidP="004F6098">
            <w:r w:rsidRPr="009A036B">
              <w:t>Travel</w:t>
            </w:r>
          </w:p>
        </w:tc>
        <w:tc>
          <w:tcPr>
            <w:tcW w:w="1440" w:type="dxa"/>
            <w:tcBorders>
              <w:top w:val="nil"/>
              <w:left w:val="nil"/>
              <w:bottom w:val="single" w:sz="8" w:space="0" w:color="auto"/>
              <w:right w:val="single" w:sz="8" w:space="0" w:color="auto"/>
            </w:tcBorders>
            <w:shd w:val="clear" w:color="auto" w:fill="BFBFBF"/>
          </w:tcPr>
          <w:p w14:paraId="53C2291D" w14:textId="77777777" w:rsidR="00CF41EE" w:rsidRPr="009A036B" w:rsidRDefault="00CF41EE" w:rsidP="004F6098"/>
        </w:tc>
        <w:tc>
          <w:tcPr>
            <w:tcW w:w="1104"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5AB02BFA" w14:textId="77777777" w:rsidR="00CF41EE" w:rsidRPr="009A036B" w:rsidRDefault="00CF41EE" w:rsidP="004F6098"/>
        </w:tc>
        <w:tc>
          <w:tcPr>
            <w:tcW w:w="126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33940BFC" w14:textId="77777777" w:rsidR="00CF41EE" w:rsidRPr="009A036B" w:rsidRDefault="00CF41EE" w:rsidP="004F6098"/>
        </w:tc>
        <w:tc>
          <w:tcPr>
            <w:tcW w:w="1612" w:type="dxa"/>
            <w:tcBorders>
              <w:top w:val="nil"/>
              <w:left w:val="nil"/>
              <w:bottom w:val="single" w:sz="8" w:space="0" w:color="auto"/>
              <w:right w:val="single" w:sz="8" w:space="0" w:color="auto"/>
            </w:tcBorders>
            <w:shd w:val="clear" w:color="auto" w:fill="BFBFBF"/>
          </w:tcPr>
          <w:p w14:paraId="519C872E" w14:textId="77777777" w:rsidR="00CF41EE" w:rsidRPr="009A036B" w:rsidRDefault="00CF41EE" w:rsidP="004F6098"/>
        </w:tc>
        <w:tc>
          <w:tcPr>
            <w:tcW w:w="1506" w:type="dxa"/>
            <w:tcBorders>
              <w:top w:val="nil"/>
              <w:left w:val="nil"/>
              <w:bottom w:val="single" w:sz="8" w:space="0" w:color="auto"/>
              <w:right w:val="single" w:sz="8" w:space="0" w:color="auto"/>
            </w:tcBorders>
            <w:vAlign w:val="center"/>
          </w:tcPr>
          <w:p w14:paraId="7CFAD83C" w14:textId="77777777" w:rsidR="00CF41EE" w:rsidRPr="009A036B" w:rsidRDefault="00CF41EE" w:rsidP="002A648C">
            <w:pPr>
              <w:jc w:val="center"/>
            </w:pPr>
            <w:r>
              <w:t>0</w:t>
            </w:r>
          </w:p>
        </w:tc>
      </w:tr>
      <w:tr w:rsidR="004A17DA" w:rsidRPr="009A036B" w14:paraId="676D3F0F" w14:textId="77777777" w:rsidTr="002A648C">
        <w:trPr>
          <w:trHeight w:val="300"/>
        </w:trPr>
        <w:tc>
          <w:tcPr>
            <w:tcW w:w="260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2CA5F84D" w14:textId="77777777" w:rsidR="00CF41EE" w:rsidRPr="009A036B" w:rsidRDefault="00CF41EE" w:rsidP="004F6098">
            <w:r w:rsidRPr="009A036B">
              <w:t>Other Cost</w:t>
            </w:r>
          </w:p>
        </w:tc>
        <w:tc>
          <w:tcPr>
            <w:tcW w:w="1440" w:type="dxa"/>
            <w:tcBorders>
              <w:top w:val="nil"/>
              <w:left w:val="nil"/>
              <w:bottom w:val="single" w:sz="8" w:space="0" w:color="auto"/>
              <w:right w:val="single" w:sz="8" w:space="0" w:color="auto"/>
            </w:tcBorders>
            <w:shd w:val="clear" w:color="auto" w:fill="BFBFBF"/>
          </w:tcPr>
          <w:p w14:paraId="76337AD6" w14:textId="77777777" w:rsidR="00CF41EE" w:rsidRPr="009A036B" w:rsidRDefault="00CF41EE" w:rsidP="004F6098"/>
        </w:tc>
        <w:tc>
          <w:tcPr>
            <w:tcW w:w="1104"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2FFC4DEB" w14:textId="77777777" w:rsidR="00CF41EE" w:rsidRPr="009A036B" w:rsidRDefault="00CF41EE" w:rsidP="004F6098"/>
        </w:tc>
        <w:tc>
          <w:tcPr>
            <w:tcW w:w="126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7D45F2AE" w14:textId="77777777" w:rsidR="00CF41EE" w:rsidRPr="009A036B" w:rsidRDefault="00CF41EE" w:rsidP="004F6098"/>
        </w:tc>
        <w:tc>
          <w:tcPr>
            <w:tcW w:w="1612" w:type="dxa"/>
            <w:tcBorders>
              <w:top w:val="nil"/>
              <w:left w:val="nil"/>
              <w:bottom w:val="single" w:sz="8" w:space="0" w:color="auto"/>
              <w:right w:val="single" w:sz="8" w:space="0" w:color="auto"/>
            </w:tcBorders>
            <w:shd w:val="clear" w:color="auto" w:fill="BFBFBF"/>
          </w:tcPr>
          <w:p w14:paraId="7F7BF3E5" w14:textId="77777777" w:rsidR="00CF41EE" w:rsidRPr="009A036B" w:rsidRDefault="00CF41EE" w:rsidP="004F6098"/>
        </w:tc>
        <w:tc>
          <w:tcPr>
            <w:tcW w:w="1506" w:type="dxa"/>
            <w:tcBorders>
              <w:top w:val="nil"/>
              <w:left w:val="nil"/>
              <w:bottom w:val="single" w:sz="8" w:space="0" w:color="auto"/>
              <w:right w:val="single" w:sz="8" w:space="0" w:color="auto"/>
            </w:tcBorders>
            <w:vAlign w:val="center"/>
          </w:tcPr>
          <w:p w14:paraId="51488D9A" w14:textId="77777777" w:rsidR="00CF41EE" w:rsidRPr="009A036B" w:rsidRDefault="00CF41EE" w:rsidP="002A648C">
            <w:pPr>
              <w:jc w:val="center"/>
            </w:pPr>
            <w:r>
              <w:t>0</w:t>
            </w:r>
          </w:p>
        </w:tc>
      </w:tr>
      <w:tr w:rsidR="004A17DA" w:rsidRPr="009A036B" w14:paraId="1A38FDB9" w14:textId="77777777" w:rsidTr="002A648C">
        <w:trPr>
          <w:trHeight w:val="300"/>
        </w:trPr>
        <w:tc>
          <w:tcPr>
            <w:tcW w:w="260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651914CA" w14:textId="77777777" w:rsidR="00CF41EE" w:rsidRPr="009A036B" w:rsidRDefault="00CF41EE" w:rsidP="004F6098">
            <w:pPr>
              <w:rPr>
                <w:bCs/>
              </w:rPr>
            </w:pPr>
          </w:p>
        </w:tc>
        <w:tc>
          <w:tcPr>
            <w:tcW w:w="1440" w:type="dxa"/>
            <w:tcBorders>
              <w:top w:val="nil"/>
              <w:left w:val="nil"/>
              <w:bottom w:val="single" w:sz="8" w:space="0" w:color="auto"/>
              <w:right w:val="single" w:sz="8" w:space="0" w:color="auto"/>
            </w:tcBorders>
            <w:shd w:val="clear" w:color="auto" w:fill="BFBFBF"/>
          </w:tcPr>
          <w:p w14:paraId="0E3F6A45" w14:textId="77777777" w:rsidR="00CF41EE" w:rsidRPr="009A036B" w:rsidRDefault="00CF41EE" w:rsidP="004F6098"/>
        </w:tc>
        <w:tc>
          <w:tcPr>
            <w:tcW w:w="1104"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hideMark/>
          </w:tcPr>
          <w:p w14:paraId="31DC8739" w14:textId="77777777" w:rsidR="00CF41EE" w:rsidRPr="009A036B" w:rsidRDefault="00CF41EE" w:rsidP="004F6098"/>
        </w:tc>
        <w:tc>
          <w:tcPr>
            <w:tcW w:w="126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743C6B59" w14:textId="77777777" w:rsidR="00CF41EE" w:rsidRPr="009A036B" w:rsidRDefault="00CF41EE" w:rsidP="004F6098">
            <w:pPr>
              <w:rPr>
                <w:b/>
              </w:rPr>
            </w:pPr>
          </w:p>
        </w:tc>
        <w:tc>
          <w:tcPr>
            <w:tcW w:w="1612" w:type="dxa"/>
            <w:tcBorders>
              <w:top w:val="nil"/>
              <w:left w:val="nil"/>
              <w:bottom w:val="single" w:sz="8" w:space="0" w:color="auto"/>
              <w:right w:val="single" w:sz="8" w:space="0" w:color="auto"/>
            </w:tcBorders>
            <w:shd w:val="clear" w:color="auto" w:fill="BFBFBF"/>
          </w:tcPr>
          <w:p w14:paraId="4CEF26C6" w14:textId="77777777" w:rsidR="00CF41EE" w:rsidRPr="009A036B" w:rsidRDefault="00CF41EE" w:rsidP="004F6098">
            <w:pPr>
              <w:rPr>
                <w:b/>
              </w:rPr>
            </w:pPr>
          </w:p>
        </w:tc>
        <w:tc>
          <w:tcPr>
            <w:tcW w:w="1506" w:type="dxa"/>
            <w:tcBorders>
              <w:top w:val="nil"/>
              <w:left w:val="nil"/>
              <w:bottom w:val="single" w:sz="8" w:space="0" w:color="auto"/>
              <w:right w:val="single" w:sz="8" w:space="0" w:color="auto"/>
            </w:tcBorders>
            <w:vAlign w:val="center"/>
          </w:tcPr>
          <w:p w14:paraId="0DAF5412" w14:textId="14236597" w:rsidR="00CF41EE" w:rsidRPr="009A036B" w:rsidRDefault="00CF41EE" w:rsidP="002A648C">
            <w:pPr>
              <w:jc w:val="center"/>
              <w:rPr>
                <w:b/>
              </w:rPr>
            </w:pPr>
          </w:p>
        </w:tc>
      </w:tr>
      <w:tr w:rsidR="00CF41EE" w:rsidRPr="009A036B" w14:paraId="53ED4282" w14:textId="77777777" w:rsidTr="002A648C">
        <w:trPr>
          <w:trHeight w:val="300"/>
        </w:trPr>
        <w:tc>
          <w:tcPr>
            <w:tcW w:w="260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76A6B1D" w14:textId="77777777" w:rsidR="00CF41EE" w:rsidRPr="009A036B" w:rsidRDefault="00CF41EE" w:rsidP="004F6098">
            <w:r w:rsidRPr="009A036B">
              <w:rPr>
                <w:b/>
              </w:rPr>
              <w:t>Total</w:t>
            </w:r>
          </w:p>
        </w:tc>
        <w:tc>
          <w:tcPr>
            <w:tcW w:w="1440" w:type="dxa"/>
            <w:tcBorders>
              <w:top w:val="nil"/>
              <w:left w:val="nil"/>
              <w:bottom w:val="single" w:sz="8" w:space="0" w:color="auto"/>
              <w:right w:val="single" w:sz="8" w:space="0" w:color="auto"/>
            </w:tcBorders>
          </w:tcPr>
          <w:p w14:paraId="689C0742" w14:textId="77777777" w:rsidR="00CF41EE" w:rsidRPr="009A036B" w:rsidRDefault="00CF41EE" w:rsidP="004F6098"/>
        </w:tc>
        <w:tc>
          <w:tcPr>
            <w:tcW w:w="1104"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4CF5302" w14:textId="77777777" w:rsidR="00CF41EE" w:rsidRPr="009A036B" w:rsidRDefault="00CF41EE" w:rsidP="004F6098"/>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0B03A02" w14:textId="77777777" w:rsidR="00CF41EE" w:rsidRPr="009A036B" w:rsidRDefault="00CF41EE" w:rsidP="004F6098"/>
        </w:tc>
        <w:tc>
          <w:tcPr>
            <w:tcW w:w="1612" w:type="dxa"/>
            <w:tcBorders>
              <w:top w:val="nil"/>
              <w:left w:val="nil"/>
              <w:bottom w:val="single" w:sz="8" w:space="0" w:color="auto"/>
              <w:right w:val="single" w:sz="8" w:space="0" w:color="auto"/>
            </w:tcBorders>
          </w:tcPr>
          <w:p w14:paraId="63AE471A" w14:textId="77777777" w:rsidR="00CF41EE" w:rsidRPr="009A036B" w:rsidRDefault="00CF41EE" w:rsidP="004F6098"/>
        </w:tc>
        <w:tc>
          <w:tcPr>
            <w:tcW w:w="1506" w:type="dxa"/>
            <w:tcBorders>
              <w:top w:val="nil"/>
              <w:left w:val="nil"/>
              <w:bottom w:val="single" w:sz="8" w:space="0" w:color="auto"/>
              <w:right w:val="single" w:sz="8" w:space="0" w:color="auto"/>
            </w:tcBorders>
            <w:vAlign w:val="center"/>
          </w:tcPr>
          <w:p w14:paraId="2FEA8B42" w14:textId="009D2CBF" w:rsidR="00CF41EE" w:rsidRPr="009A036B" w:rsidRDefault="00232B01" w:rsidP="002A648C">
            <w:pPr>
              <w:jc w:val="center"/>
            </w:pPr>
            <w:r>
              <w:rPr>
                <w:b/>
              </w:rPr>
              <w:t>$2,332.33</w:t>
            </w:r>
          </w:p>
        </w:tc>
      </w:tr>
    </w:tbl>
    <w:p w14:paraId="4DC03C5E" w14:textId="77777777" w:rsidR="00CF41EE" w:rsidRPr="005A7477" w:rsidRDefault="00CF41EE" w:rsidP="009A036B"/>
    <w:bookmarkEnd w:id="1"/>
    <w:p w14:paraId="0FA33E42" w14:textId="77777777" w:rsidR="00ED6492" w:rsidRPr="005A7477" w:rsidRDefault="00ED6492">
      <w:pPr>
        <w:rPr>
          <w:b/>
          <w:bCs/>
          <w:u w:val="single"/>
        </w:rPr>
      </w:pPr>
    </w:p>
    <w:p w14:paraId="049826AC" w14:textId="1ECD87D2" w:rsidR="0069403B" w:rsidRPr="005A7477" w:rsidRDefault="00ED6492" w:rsidP="00F06866">
      <w:pPr>
        <w:rPr>
          <w:b/>
        </w:rPr>
      </w:pPr>
      <w:r w:rsidRPr="005A7477">
        <w:rPr>
          <w:b/>
          <w:bCs/>
          <w:u w:val="single"/>
        </w:rPr>
        <w:t>If you are conducting a focus group, survey, or plan to employ statistical methods, please</w:t>
      </w:r>
      <w:r w:rsidR="0069403B" w:rsidRPr="005A7477">
        <w:rPr>
          <w:b/>
          <w:bCs/>
          <w:u w:val="single"/>
        </w:rPr>
        <w:t xml:space="preserve"> provide answers to the following questions:</w:t>
      </w:r>
    </w:p>
    <w:p w14:paraId="5C104CE7" w14:textId="77777777" w:rsidR="0069403B" w:rsidRPr="005A7477" w:rsidRDefault="0069403B" w:rsidP="00F06866">
      <w:pPr>
        <w:rPr>
          <w:b/>
        </w:rPr>
      </w:pPr>
    </w:p>
    <w:p w14:paraId="78633180" w14:textId="77777777" w:rsidR="00F06866" w:rsidRPr="005A7477" w:rsidRDefault="00636621" w:rsidP="00F06866">
      <w:pPr>
        <w:rPr>
          <w:b/>
        </w:rPr>
      </w:pPr>
      <w:r w:rsidRPr="005A7477">
        <w:rPr>
          <w:b/>
        </w:rPr>
        <w:t>The</w:t>
      </w:r>
      <w:r w:rsidR="0069403B" w:rsidRPr="005A7477">
        <w:rPr>
          <w:b/>
        </w:rPr>
        <w:t xml:space="preserve"> select</w:t>
      </w:r>
      <w:r w:rsidRPr="005A7477">
        <w:rPr>
          <w:b/>
        </w:rPr>
        <w:t>ion of your targeted respondents</w:t>
      </w:r>
    </w:p>
    <w:p w14:paraId="106EF7CF" w14:textId="77777777" w:rsidR="0069403B" w:rsidRPr="005A7477" w:rsidRDefault="0069403B" w:rsidP="0069403B">
      <w:pPr>
        <w:pStyle w:val="ListParagraph"/>
        <w:numPr>
          <w:ilvl w:val="0"/>
          <w:numId w:val="15"/>
        </w:numPr>
      </w:pPr>
      <w:r w:rsidRPr="005A7477">
        <w:t>Do you have a customer list or something similar that defines the universe of potential respondents</w:t>
      </w:r>
      <w:r w:rsidR="00636621" w:rsidRPr="005A7477">
        <w:t xml:space="preserve"> and do you have a sampling plan for selecting from this universe</w:t>
      </w:r>
      <w:r w:rsidRPr="005A7477">
        <w:t>?</w:t>
      </w:r>
      <w:r w:rsidRPr="005A7477">
        <w:tab/>
      </w:r>
      <w:r w:rsidRPr="005A7477">
        <w:tab/>
      </w:r>
      <w:r w:rsidRPr="005A7477">
        <w:tab/>
      </w:r>
      <w:r w:rsidRPr="005A7477">
        <w:tab/>
      </w:r>
      <w:r w:rsidRPr="005A7477">
        <w:tab/>
      </w:r>
      <w:r w:rsidRPr="005A7477">
        <w:tab/>
      </w:r>
      <w:r w:rsidRPr="005A7477">
        <w:tab/>
      </w:r>
      <w:r w:rsidRPr="005A7477">
        <w:tab/>
      </w:r>
      <w:r w:rsidR="00636621" w:rsidRPr="005A7477">
        <w:tab/>
      </w:r>
      <w:r w:rsidR="00636621" w:rsidRPr="005A7477">
        <w:tab/>
      </w:r>
      <w:r w:rsidR="00636621" w:rsidRPr="005A7477">
        <w:tab/>
      </w:r>
      <w:r w:rsidR="004D6755" w:rsidRPr="005A7477">
        <w:rPr>
          <w:b/>
        </w:rPr>
        <w:t>[X</w:t>
      </w:r>
      <w:r w:rsidRPr="005A7477">
        <w:rPr>
          <w:b/>
        </w:rPr>
        <w:t>] Yes</w:t>
      </w:r>
      <w:r w:rsidRPr="005A7477">
        <w:tab/>
        <w:t>[ ] No</w:t>
      </w:r>
    </w:p>
    <w:p w14:paraId="0C2580DE" w14:textId="77777777" w:rsidR="00636621" w:rsidRPr="005A7477" w:rsidRDefault="00636621" w:rsidP="00636621">
      <w:pPr>
        <w:pStyle w:val="ListParagraph"/>
      </w:pPr>
    </w:p>
    <w:p w14:paraId="15CD6EC3" w14:textId="77777777" w:rsidR="00636621" w:rsidRPr="005A7477" w:rsidRDefault="00636621" w:rsidP="001B0AAA">
      <w:r w:rsidRPr="005A7477">
        <w:t>If the answer is yes, please provide a description of both below</w:t>
      </w:r>
      <w:r w:rsidR="00A403BB" w:rsidRPr="005A7477">
        <w:t xml:space="preserve"> (or attach the sampling plan)</w:t>
      </w:r>
      <w:r w:rsidRPr="005A7477">
        <w:t>?   If the answer is no, please provide a description of how you plan to identify your potential group of respondents</w:t>
      </w:r>
      <w:r w:rsidR="001B0AAA" w:rsidRPr="005A7477">
        <w:t xml:space="preserve"> and how you will select them</w:t>
      </w:r>
      <w:r w:rsidRPr="005A7477">
        <w:t>?</w:t>
      </w:r>
    </w:p>
    <w:p w14:paraId="051EE577" w14:textId="77777777" w:rsidR="00A403BB" w:rsidRPr="005A7477" w:rsidRDefault="00A403BB" w:rsidP="00A403BB">
      <w:pPr>
        <w:pStyle w:val="ListParagraph"/>
      </w:pPr>
    </w:p>
    <w:p w14:paraId="0D55C9AB" w14:textId="7C929DC9" w:rsidR="00A403BB" w:rsidRPr="005A7477" w:rsidRDefault="003C2FEA" w:rsidP="00A403BB">
      <w:r w:rsidRPr="005A7477">
        <w:t>We plan to invite i</w:t>
      </w:r>
      <w:r w:rsidR="004D6755" w:rsidRPr="005A7477">
        <w:t xml:space="preserve">ndividuals who </w:t>
      </w:r>
      <w:r w:rsidRPr="005A7477">
        <w:t xml:space="preserve">have </w:t>
      </w:r>
      <w:r w:rsidR="004D6755" w:rsidRPr="005A7477">
        <w:t>attended a</w:t>
      </w:r>
      <w:r w:rsidRPr="005A7477">
        <w:t>t least two</w:t>
      </w:r>
      <w:r w:rsidR="004D6755" w:rsidRPr="005A7477">
        <w:t xml:space="preserve"> SeqSPACE webinar</w:t>
      </w:r>
      <w:r w:rsidRPr="005A7477">
        <w:t>s in 2017 and</w:t>
      </w:r>
      <w:r w:rsidR="004D6755" w:rsidRPr="005A7477">
        <w:t xml:space="preserve"> 2018.</w:t>
      </w:r>
      <w:r w:rsidR="005A7477">
        <w:t xml:space="preserve"> </w:t>
      </w:r>
      <w:r w:rsidR="00893038">
        <w:t xml:space="preserve"> These individuals have varied email </w:t>
      </w:r>
      <w:r w:rsidR="005A7477">
        <w:t>addresses</w:t>
      </w:r>
      <w:r w:rsidR="00893038">
        <w:t xml:space="preserve"> that include from N</w:t>
      </w:r>
      <w:r w:rsidR="005A7477">
        <w:t>IH</w:t>
      </w:r>
      <w:r w:rsidR="00893038">
        <w:t xml:space="preserve">, </w:t>
      </w:r>
      <w:r w:rsidR="00883ABB">
        <w:t xml:space="preserve">academic institutions, and </w:t>
      </w:r>
      <w:r w:rsidR="00893038">
        <w:t>n</w:t>
      </w:r>
      <w:r w:rsidR="00883ABB">
        <w:t>onprofit organizations (“.org” addresses).</w:t>
      </w:r>
    </w:p>
    <w:p w14:paraId="2F266AE1" w14:textId="77777777" w:rsidR="004D6755" w:rsidRPr="005A7477" w:rsidRDefault="004D6755" w:rsidP="00A403BB"/>
    <w:p w14:paraId="6FDF17B2" w14:textId="77777777" w:rsidR="00A403BB" w:rsidRPr="005A7477" w:rsidRDefault="00A403BB" w:rsidP="00A403BB">
      <w:pPr>
        <w:rPr>
          <w:b/>
        </w:rPr>
      </w:pPr>
      <w:r w:rsidRPr="005A7477">
        <w:rPr>
          <w:b/>
        </w:rPr>
        <w:t>Administration of the Instrument</w:t>
      </w:r>
    </w:p>
    <w:p w14:paraId="5C9CFF53" w14:textId="77777777" w:rsidR="00A403BB" w:rsidRPr="005A7477" w:rsidRDefault="001B0AAA" w:rsidP="00A403BB">
      <w:pPr>
        <w:pStyle w:val="ListParagraph"/>
        <w:numPr>
          <w:ilvl w:val="0"/>
          <w:numId w:val="17"/>
        </w:numPr>
      </w:pPr>
      <w:r w:rsidRPr="005A7477">
        <w:t>H</w:t>
      </w:r>
      <w:r w:rsidR="00A403BB" w:rsidRPr="005A7477">
        <w:t>ow will you collect the information? (Check all that apply)</w:t>
      </w:r>
    </w:p>
    <w:p w14:paraId="0DFBF024" w14:textId="77777777" w:rsidR="001B0AAA" w:rsidRPr="005A7477" w:rsidRDefault="004D6755" w:rsidP="001B0AAA">
      <w:pPr>
        <w:ind w:left="720"/>
        <w:rPr>
          <w:b/>
        </w:rPr>
      </w:pPr>
      <w:r w:rsidRPr="005A7477">
        <w:rPr>
          <w:b/>
        </w:rPr>
        <w:t>[X</w:t>
      </w:r>
      <w:r w:rsidR="00A403BB" w:rsidRPr="005A7477">
        <w:rPr>
          <w:b/>
        </w:rPr>
        <w:t>] Web-based</w:t>
      </w:r>
      <w:r w:rsidR="001B0AAA" w:rsidRPr="005A7477">
        <w:rPr>
          <w:b/>
        </w:rPr>
        <w:t xml:space="preserve"> or other forms of Social Media </w:t>
      </w:r>
    </w:p>
    <w:p w14:paraId="15385884" w14:textId="77777777" w:rsidR="001B0AAA" w:rsidRPr="005A7477" w:rsidRDefault="00A403BB" w:rsidP="001B0AAA">
      <w:pPr>
        <w:ind w:left="720"/>
      </w:pPr>
      <w:r w:rsidRPr="005A7477">
        <w:t xml:space="preserve">[ </w:t>
      </w:r>
      <w:r w:rsidR="001B0AAA" w:rsidRPr="005A7477">
        <w:t xml:space="preserve"> </w:t>
      </w:r>
      <w:r w:rsidRPr="005A7477">
        <w:t>] Telephone</w:t>
      </w:r>
      <w:r w:rsidRPr="005A7477">
        <w:tab/>
      </w:r>
    </w:p>
    <w:p w14:paraId="2DA885B6" w14:textId="77777777" w:rsidR="001B0AAA" w:rsidRPr="005A7477" w:rsidRDefault="00A403BB" w:rsidP="001B0AAA">
      <w:pPr>
        <w:ind w:left="720"/>
      </w:pPr>
      <w:r w:rsidRPr="005A7477">
        <w:t>[</w:t>
      </w:r>
      <w:r w:rsidR="001B0AAA" w:rsidRPr="005A7477">
        <w:t xml:space="preserve"> </w:t>
      </w:r>
      <w:r w:rsidRPr="005A7477">
        <w:t xml:space="preserve"> ] In-person</w:t>
      </w:r>
      <w:r w:rsidRPr="005A7477">
        <w:tab/>
      </w:r>
    </w:p>
    <w:p w14:paraId="351E7514" w14:textId="77777777" w:rsidR="001B0AAA" w:rsidRPr="005A7477" w:rsidRDefault="00A403BB" w:rsidP="001B0AAA">
      <w:pPr>
        <w:ind w:left="720"/>
      </w:pPr>
      <w:r w:rsidRPr="005A7477">
        <w:t xml:space="preserve">[ </w:t>
      </w:r>
      <w:r w:rsidR="001B0AAA" w:rsidRPr="005A7477">
        <w:t xml:space="preserve"> </w:t>
      </w:r>
      <w:r w:rsidRPr="005A7477">
        <w:t>] Mail</w:t>
      </w:r>
      <w:r w:rsidR="001B0AAA" w:rsidRPr="005A7477">
        <w:t xml:space="preserve"> </w:t>
      </w:r>
    </w:p>
    <w:p w14:paraId="6C7E518F" w14:textId="38753DFD" w:rsidR="001B0AAA" w:rsidRDefault="00A403BB" w:rsidP="001B0AAA">
      <w:pPr>
        <w:ind w:left="720"/>
      </w:pPr>
      <w:r w:rsidRPr="005A7477">
        <w:t xml:space="preserve">[ </w:t>
      </w:r>
      <w:r w:rsidR="001B0AAA" w:rsidRPr="005A7477">
        <w:t xml:space="preserve"> </w:t>
      </w:r>
      <w:r w:rsidRPr="005A7477">
        <w:t>] Other, Explain</w:t>
      </w:r>
    </w:p>
    <w:p w14:paraId="04D7D381" w14:textId="77777777" w:rsidR="00644967" w:rsidRPr="005A7477" w:rsidRDefault="00644967" w:rsidP="001B0AAA">
      <w:pPr>
        <w:ind w:left="720"/>
      </w:pPr>
    </w:p>
    <w:p w14:paraId="450BDE39" w14:textId="77777777" w:rsidR="004D6755" w:rsidRPr="005A7477" w:rsidRDefault="00F24CFC" w:rsidP="004D6755">
      <w:pPr>
        <w:pStyle w:val="ListParagraph"/>
        <w:numPr>
          <w:ilvl w:val="0"/>
          <w:numId w:val="17"/>
        </w:numPr>
      </w:pPr>
      <w:r w:rsidRPr="005A7477">
        <w:t>Will interviewers or facilitators be used?  [  ] Yes</w:t>
      </w:r>
      <w:r w:rsidR="004D6755" w:rsidRPr="005A7477">
        <w:t xml:space="preserve"> </w:t>
      </w:r>
      <w:r w:rsidR="004D6755" w:rsidRPr="005A7477">
        <w:rPr>
          <w:b/>
        </w:rPr>
        <w:t>[X</w:t>
      </w:r>
      <w:r w:rsidRPr="005A7477">
        <w:rPr>
          <w:b/>
        </w:rPr>
        <w:t>] No</w:t>
      </w:r>
    </w:p>
    <w:p w14:paraId="73591389" w14:textId="77777777" w:rsidR="004D6755" w:rsidRPr="005A7477" w:rsidRDefault="004D6755" w:rsidP="004D6755">
      <w:pPr>
        <w:pStyle w:val="ListParagraph"/>
        <w:ind w:left="0"/>
      </w:pPr>
    </w:p>
    <w:sectPr w:rsidR="004D6755" w:rsidRPr="005A7477" w:rsidSect="00194AC6">
      <w:headerReference w:type="default" r:id="rId10"/>
      <w:footerReference w:type="default" r:id="rId11"/>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ED06B6E" w14:textId="77777777" w:rsidR="00607190" w:rsidRDefault="00607190">
      <w:r>
        <w:separator/>
      </w:r>
    </w:p>
  </w:endnote>
  <w:endnote w:type="continuationSeparator" w:id="0">
    <w:p w14:paraId="1C389BF8" w14:textId="77777777" w:rsidR="00607190" w:rsidRDefault="006071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572101" w14:textId="1D237D6D" w:rsidR="003668D6" w:rsidRDefault="003668D6">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046146">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4297C7B" w14:textId="77777777" w:rsidR="00607190" w:rsidRDefault="00607190">
      <w:r>
        <w:separator/>
      </w:r>
    </w:p>
  </w:footnote>
  <w:footnote w:type="continuationSeparator" w:id="0">
    <w:p w14:paraId="683D3172" w14:textId="77777777" w:rsidR="00607190" w:rsidRDefault="0060719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2EF791" w14:textId="77777777" w:rsidR="003668D6" w:rsidRDefault="003668D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4">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9">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F047A16"/>
    <w:multiLevelType w:val="hybridMultilevel"/>
    <w:tmpl w:val="DF08D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5">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17">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18">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17"/>
  </w:num>
  <w:num w:numId="3">
    <w:abstractNumId w:val="16"/>
  </w:num>
  <w:num w:numId="4">
    <w:abstractNumId w:val="18"/>
  </w:num>
  <w:num w:numId="5">
    <w:abstractNumId w:val="3"/>
  </w:num>
  <w:num w:numId="6">
    <w:abstractNumId w:val="1"/>
  </w:num>
  <w:num w:numId="7">
    <w:abstractNumId w:val="8"/>
  </w:num>
  <w:num w:numId="8">
    <w:abstractNumId w:val="14"/>
  </w:num>
  <w:num w:numId="9">
    <w:abstractNumId w:val="9"/>
  </w:num>
  <w:num w:numId="10">
    <w:abstractNumId w:val="2"/>
  </w:num>
  <w:num w:numId="11">
    <w:abstractNumId w:val="6"/>
  </w:num>
  <w:num w:numId="12">
    <w:abstractNumId w:val="7"/>
  </w:num>
  <w:num w:numId="13">
    <w:abstractNumId w:val="0"/>
  </w:num>
  <w:num w:numId="14">
    <w:abstractNumId w:val="15"/>
  </w:num>
  <w:num w:numId="15">
    <w:abstractNumId w:val="13"/>
  </w:num>
  <w:num w:numId="16">
    <w:abstractNumId w:val="11"/>
  </w:num>
  <w:num w:numId="17">
    <w:abstractNumId w:val="4"/>
  </w:num>
  <w:num w:numId="18">
    <w:abstractNumId w:val="5"/>
  </w:num>
  <w:num w:numId="1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A2MTSxMLc0NTewNDZQ0lEKTi0uzszPAykwrgUAAYtOcSwAAAA="/>
  </w:docVars>
  <w:rsids>
    <w:rsidRoot w:val="00D6383F"/>
    <w:rsid w:val="00005363"/>
    <w:rsid w:val="000071D1"/>
    <w:rsid w:val="000200D1"/>
    <w:rsid w:val="00023A57"/>
    <w:rsid w:val="00046146"/>
    <w:rsid w:val="00047A64"/>
    <w:rsid w:val="000564E8"/>
    <w:rsid w:val="00067329"/>
    <w:rsid w:val="000722CE"/>
    <w:rsid w:val="0008438D"/>
    <w:rsid w:val="000913EC"/>
    <w:rsid w:val="000B1324"/>
    <w:rsid w:val="000B2838"/>
    <w:rsid w:val="000D44CA"/>
    <w:rsid w:val="000E200B"/>
    <w:rsid w:val="000F68BE"/>
    <w:rsid w:val="001461BD"/>
    <w:rsid w:val="00156638"/>
    <w:rsid w:val="00162F83"/>
    <w:rsid w:val="001855D1"/>
    <w:rsid w:val="001927A4"/>
    <w:rsid w:val="00194AC6"/>
    <w:rsid w:val="001A23B0"/>
    <w:rsid w:val="001A25CC"/>
    <w:rsid w:val="001B0AAA"/>
    <w:rsid w:val="001C39F7"/>
    <w:rsid w:val="00232B01"/>
    <w:rsid w:val="00237B48"/>
    <w:rsid w:val="0024521E"/>
    <w:rsid w:val="00263C3D"/>
    <w:rsid w:val="00274D0B"/>
    <w:rsid w:val="00284110"/>
    <w:rsid w:val="002A648C"/>
    <w:rsid w:val="002B3C95"/>
    <w:rsid w:val="002C595C"/>
    <w:rsid w:val="002D0B92"/>
    <w:rsid w:val="002D26E2"/>
    <w:rsid w:val="0030142C"/>
    <w:rsid w:val="0031778D"/>
    <w:rsid w:val="003668D6"/>
    <w:rsid w:val="00371B1C"/>
    <w:rsid w:val="003864F1"/>
    <w:rsid w:val="003A7074"/>
    <w:rsid w:val="003C2FEA"/>
    <w:rsid w:val="003D5BBE"/>
    <w:rsid w:val="003E3C61"/>
    <w:rsid w:val="003F1C5B"/>
    <w:rsid w:val="00431EB1"/>
    <w:rsid w:val="00434E33"/>
    <w:rsid w:val="00441434"/>
    <w:rsid w:val="0045235F"/>
    <w:rsid w:val="0045264C"/>
    <w:rsid w:val="00471EF8"/>
    <w:rsid w:val="004876EC"/>
    <w:rsid w:val="004A17DA"/>
    <w:rsid w:val="004D6755"/>
    <w:rsid w:val="004D6E14"/>
    <w:rsid w:val="004F2A22"/>
    <w:rsid w:val="005009B0"/>
    <w:rsid w:val="00510AE3"/>
    <w:rsid w:val="00585559"/>
    <w:rsid w:val="00597401"/>
    <w:rsid w:val="005A1006"/>
    <w:rsid w:val="005A7477"/>
    <w:rsid w:val="005A772A"/>
    <w:rsid w:val="005B6F63"/>
    <w:rsid w:val="005E714A"/>
    <w:rsid w:val="005F52C6"/>
    <w:rsid w:val="00607190"/>
    <w:rsid w:val="006140A0"/>
    <w:rsid w:val="00633F74"/>
    <w:rsid w:val="00635812"/>
    <w:rsid w:val="00636621"/>
    <w:rsid w:val="00642B49"/>
    <w:rsid w:val="00644967"/>
    <w:rsid w:val="0066684F"/>
    <w:rsid w:val="006832D9"/>
    <w:rsid w:val="00686301"/>
    <w:rsid w:val="0069403B"/>
    <w:rsid w:val="006D5F47"/>
    <w:rsid w:val="006F3DDE"/>
    <w:rsid w:val="00704678"/>
    <w:rsid w:val="007370C4"/>
    <w:rsid w:val="007425E7"/>
    <w:rsid w:val="00766D95"/>
    <w:rsid w:val="0077703F"/>
    <w:rsid w:val="007E040B"/>
    <w:rsid w:val="00802607"/>
    <w:rsid w:val="008101A5"/>
    <w:rsid w:val="00822664"/>
    <w:rsid w:val="00843796"/>
    <w:rsid w:val="00870CFB"/>
    <w:rsid w:val="00876022"/>
    <w:rsid w:val="008820DC"/>
    <w:rsid w:val="00883ABB"/>
    <w:rsid w:val="00893038"/>
    <w:rsid w:val="00895229"/>
    <w:rsid w:val="008F0203"/>
    <w:rsid w:val="008F50D4"/>
    <w:rsid w:val="009239AA"/>
    <w:rsid w:val="00935ADA"/>
    <w:rsid w:val="00946B6C"/>
    <w:rsid w:val="00955A71"/>
    <w:rsid w:val="0096108F"/>
    <w:rsid w:val="009A036B"/>
    <w:rsid w:val="009A0E7D"/>
    <w:rsid w:val="009C13B9"/>
    <w:rsid w:val="009D01A2"/>
    <w:rsid w:val="009F01EB"/>
    <w:rsid w:val="009F3B33"/>
    <w:rsid w:val="009F5923"/>
    <w:rsid w:val="00A014C3"/>
    <w:rsid w:val="00A115C6"/>
    <w:rsid w:val="00A229F1"/>
    <w:rsid w:val="00A23C63"/>
    <w:rsid w:val="00A403BB"/>
    <w:rsid w:val="00A674DF"/>
    <w:rsid w:val="00A83AA6"/>
    <w:rsid w:val="00AC60E8"/>
    <w:rsid w:val="00AE14B1"/>
    <w:rsid w:val="00AE1809"/>
    <w:rsid w:val="00AF5EEE"/>
    <w:rsid w:val="00B01270"/>
    <w:rsid w:val="00B56D86"/>
    <w:rsid w:val="00B64695"/>
    <w:rsid w:val="00B648A8"/>
    <w:rsid w:val="00B80D76"/>
    <w:rsid w:val="00BA2105"/>
    <w:rsid w:val="00BA7E06"/>
    <w:rsid w:val="00BB43B5"/>
    <w:rsid w:val="00BB6219"/>
    <w:rsid w:val="00BC676D"/>
    <w:rsid w:val="00BD290F"/>
    <w:rsid w:val="00C0308F"/>
    <w:rsid w:val="00C14CC4"/>
    <w:rsid w:val="00C33C52"/>
    <w:rsid w:val="00C40D8B"/>
    <w:rsid w:val="00C67D7E"/>
    <w:rsid w:val="00C80C1E"/>
    <w:rsid w:val="00C8407A"/>
    <w:rsid w:val="00C8488C"/>
    <w:rsid w:val="00C86E91"/>
    <w:rsid w:val="00CA19A3"/>
    <w:rsid w:val="00CA2010"/>
    <w:rsid w:val="00CA2650"/>
    <w:rsid w:val="00CB1078"/>
    <w:rsid w:val="00CC6FAF"/>
    <w:rsid w:val="00CF2F3E"/>
    <w:rsid w:val="00CF41EE"/>
    <w:rsid w:val="00D24698"/>
    <w:rsid w:val="00D6383F"/>
    <w:rsid w:val="00DB4A58"/>
    <w:rsid w:val="00DB59D0"/>
    <w:rsid w:val="00DC33D3"/>
    <w:rsid w:val="00DF2EFE"/>
    <w:rsid w:val="00E1760D"/>
    <w:rsid w:val="00E259C0"/>
    <w:rsid w:val="00E26329"/>
    <w:rsid w:val="00E40B50"/>
    <w:rsid w:val="00E50293"/>
    <w:rsid w:val="00E65FFC"/>
    <w:rsid w:val="00E665F8"/>
    <w:rsid w:val="00E80951"/>
    <w:rsid w:val="00E85A66"/>
    <w:rsid w:val="00E86588"/>
    <w:rsid w:val="00E86CC6"/>
    <w:rsid w:val="00EB56B3"/>
    <w:rsid w:val="00ED6492"/>
    <w:rsid w:val="00EF2095"/>
    <w:rsid w:val="00F06866"/>
    <w:rsid w:val="00F15956"/>
    <w:rsid w:val="00F24CFC"/>
    <w:rsid w:val="00F3170F"/>
    <w:rsid w:val="00F5318F"/>
    <w:rsid w:val="00F976B0"/>
    <w:rsid w:val="00FA2445"/>
    <w:rsid w:val="00FA6DE7"/>
    <w:rsid w:val="00FC0A8E"/>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7A6A9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uiPriority w:val="99"/>
    <w:unhideWhenUsed/>
    <w:rsid w:val="00DF2EFE"/>
    <w:rPr>
      <w:color w:val="0563C1"/>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uiPriority w:val="99"/>
    <w:unhideWhenUsed/>
    <w:rsid w:val="00DF2EFE"/>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https://www.bls.gov/oes/current/oes191041.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0B1C5D-B47A-4EBC-B1F5-153B0C6045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16</Words>
  <Characters>408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47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SYSTEM</cp:lastModifiedBy>
  <cp:revision>2</cp:revision>
  <cp:lastPrinted>2010-10-04T16:59:00Z</cp:lastPrinted>
  <dcterms:created xsi:type="dcterms:W3CDTF">2018-06-13T18:19:00Z</dcterms:created>
  <dcterms:modified xsi:type="dcterms:W3CDTF">2018-06-13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